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C1C1C" w14:textId="77777777" w:rsidR="00E202D8" w:rsidRDefault="00E202D8" w:rsidP="00F83AFA">
      <w:pPr>
        <w:jc w:val="center"/>
        <w:rPr>
          <w:sz w:val="32"/>
          <w:szCs w:val="32"/>
        </w:rPr>
      </w:pPr>
    </w:p>
    <w:p w14:paraId="0B98B540" w14:textId="74931AE8" w:rsidR="00F83AFA" w:rsidRPr="00BB1A55" w:rsidRDefault="00F83AFA" w:rsidP="00F83AFA">
      <w:pPr>
        <w:jc w:val="center"/>
        <w:rPr>
          <w:i/>
          <w:iCs/>
          <w:sz w:val="32"/>
          <w:szCs w:val="32"/>
        </w:rPr>
      </w:pPr>
      <w:r w:rsidRPr="00BB1A55">
        <w:rPr>
          <w:sz w:val="32"/>
          <w:szCs w:val="32"/>
        </w:rPr>
        <w:t>INSTRUCTIONS</w:t>
      </w:r>
    </w:p>
    <w:p w14:paraId="7C6E1B02" w14:textId="77777777" w:rsidR="00F83AFA" w:rsidRPr="00BB1A55" w:rsidRDefault="00F83AFA" w:rsidP="00F83AFA">
      <w:pPr>
        <w:jc w:val="center"/>
        <w:rPr>
          <w:i/>
          <w:iCs/>
          <w:sz w:val="32"/>
          <w:szCs w:val="32"/>
        </w:rPr>
      </w:pPr>
    </w:p>
    <w:p w14:paraId="270F15DD" w14:textId="77777777" w:rsidR="00F83AFA" w:rsidRPr="00BB1A55" w:rsidRDefault="00F83AFA" w:rsidP="00F83AFA">
      <w:r w:rsidRPr="00BB1A55">
        <w:t>Please have the organizer of the event fill out the form completely.</w:t>
      </w:r>
    </w:p>
    <w:p w14:paraId="08C675C3" w14:textId="77777777" w:rsidR="00F83AFA" w:rsidRPr="00BB1A55" w:rsidRDefault="00F83AFA" w:rsidP="00F83AFA"/>
    <w:p w14:paraId="581CFEC0" w14:textId="54824F0F" w:rsidR="00523627" w:rsidRDefault="00523627" w:rsidP="00F83AFA">
      <w:pPr>
        <w:pStyle w:val="ListParagraph"/>
        <w:numPr>
          <w:ilvl w:val="0"/>
          <w:numId w:val="2"/>
        </w:numPr>
      </w:pPr>
      <w:r>
        <w:t>Forms should be completed and returned to GMAEC no later than 60 days prior to the event date.</w:t>
      </w:r>
    </w:p>
    <w:p w14:paraId="40D7B000" w14:textId="77777777" w:rsidR="00523627" w:rsidRDefault="00523627" w:rsidP="00523627">
      <w:pPr>
        <w:pStyle w:val="ListParagraph"/>
      </w:pPr>
    </w:p>
    <w:p w14:paraId="40A06F57" w14:textId="6B65F0E7" w:rsidR="00F83AFA" w:rsidRDefault="00F83AFA" w:rsidP="00F83AFA">
      <w:pPr>
        <w:pStyle w:val="ListParagraph"/>
        <w:numPr>
          <w:ilvl w:val="0"/>
          <w:numId w:val="2"/>
        </w:numPr>
      </w:pPr>
      <w:r w:rsidRPr="00BB1A55">
        <w:t xml:space="preserve">To complete form electronically, simply type </w:t>
      </w:r>
      <w:r w:rsidR="00E202D8" w:rsidRPr="00BB1A55">
        <w:t>answers/information</w:t>
      </w:r>
      <w:r w:rsidRPr="00BB1A55">
        <w:t xml:space="preserve"> in each field.  To check boxes, double click on the box and select “Checked” under “Default Value”.</w:t>
      </w:r>
      <w:r w:rsidR="00523627">
        <w:t xml:space="preserve">  </w:t>
      </w:r>
    </w:p>
    <w:p w14:paraId="4FDAF404" w14:textId="125DAA4C" w:rsidR="00523627" w:rsidRDefault="00523627" w:rsidP="00523627"/>
    <w:p w14:paraId="2E5AE17A" w14:textId="3458A1E3" w:rsidR="00523627" w:rsidRPr="00BB1A55" w:rsidRDefault="00523627" w:rsidP="00523627">
      <w:pPr>
        <w:pStyle w:val="ListParagraph"/>
        <w:numPr>
          <w:ilvl w:val="0"/>
          <w:numId w:val="3"/>
        </w:numPr>
      </w:pPr>
      <w:r>
        <w:t>To complete form manually, print form and fill in each section either in that section or on a separate sheet of paper.</w:t>
      </w:r>
    </w:p>
    <w:p w14:paraId="65DC2A9B" w14:textId="77777777" w:rsidR="00F83AFA" w:rsidRPr="00BB1A55" w:rsidRDefault="00F83AFA" w:rsidP="00F83AFA">
      <w:pPr>
        <w:pStyle w:val="ListParagraph"/>
      </w:pPr>
    </w:p>
    <w:p w14:paraId="4A5B5985" w14:textId="68A665CA" w:rsidR="00F83AFA" w:rsidRPr="00BB1A55" w:rsidRDefault="00F83AFA" w:rsidP="00F83AFA">
      <w:pPr>
        <w:pStyle w:val="ListParagraph"/>
        <w:numPr>
          <w:ilvl w:val="0"/>
          <w:numId w:val="2"/>
        </w:numPr>
      </w:pPr>
      <w:r w:rsidRPr="00BB1A55">
        <w:t>Give as much detail about the event as possible (in “Description of Event”).</w:t>
      </w:r>
    </w:p>
    <w:p w14:paraId="2D861BA9" w14:textId="77777777" w:rsidR="00F83AFA" w:rsidRPr="00BB1A55" w:rsidRDefault="00F83AFA" w:rsidP="00F83AFA">
      <w:pPr>
        <w:pStyle w:val="ListParagraph"/>
      </w:pPr>
    </w:p>
    <w:p w14:paraId="02FFB379" w14:textId="761603D3" w:rsidR="00F83AFA" w:rsidRDefault="00F83AFA" w:rsidP="004B7C3B">
      <w:pPr>
        <w:pStyle w:val="ListParagraph"/>
        <w:numPr>
          <w:ilvl w:val="0"/>
          <w:numId w:val="2"/>
        </w:numPr>
      </w:pPr>
      <w:r w:rsidRPr="00BB1A55">
        <w:t>If Ticket/Registration are to be sold online via a website other than GMAEC, please include the web address for ticket sales.</w:t>
      </w:r>
    </w:p>
    <w:p w14:paraId="4B8EE636" w14:textId="77777777" w:rsidR="00523627" w:rsidRPr="00BB1A55" w:rsidRDefault="00523627" w:rsidP="00523627"/>
    <w:p w14:paraId="2FE5D6C0" w14:textId="389B20A2" w:rsidR="00A66BDC" w:rsidRDefault="00F83AFA" w:rsidP="00A66BDC">
      <w:pPr>
        <w:pStyle w:val="ListParagraph"/>
        <w:numPr>
          <w:ilvl w:val="0"/>
          <w:numId w:val="2"/>
        </w:numPr>
      </w:pPr>
      <w:r w:rsidRPr="00BB1A55">
        <w:t>Give detailed instructions for lobby/gallery volunteers (in “Please provide detailed instructions for Volunteers”).  For example, registration details if registering at GMAEC, times, dates, and instructions for materials pickup, check in times, etc.)</w:t>
      </w:r>
    </w:p>
    <w:p w14:paraId="508E68F8" w14:textId="77777777" w:rsidR="00A66BDC" w:rsidRDefault="00A66BDC" w:rsidP="00A66BDC">
      <w:pPr>
        <w:pStyle w:val="ListParagraph"/>
      </w:pPr>
    </w:p>
    <w:p w14:paraId="323FB1A2" w14:textId="730C2C14" w:rsidR="00A66BDC" w:rsidRPr="00BB1A55" w:rsidRDefault="00A66BDC" w:rsidP="00A66BDC">
      <w:pPr>
        <w:pStyle w:val="ListParagraph"/>
        <w:numPr>
          <w:ilvl w:val="0"/>
          <w:numId w:val="2"/>
        </w:numPr>
      </w:pPr>
      <w:r>
        <w:t>Indicate whether materials/equipment are included/provided.  If materials are not included, please indicate what materials are required by the participant/student.</w:t>
      </w:r>
    </w:p>
    <w:p w14:paraId="34FC60FA" w14:textId="77777777" w:rsidR="00F83AFA" w:rsidRPr="00BB1A55" w:rsidRDefault="00F83AFA" w:rsidP="00F83AFA">
      <w:pPr>
        <w:pStyle w:val="ListParagraph"/>
      </w:pPr>
    </w:p>
    <w:p w14:paraId="51212FE9" w14:textId="39D6ED85" w:rsidR="00F83AFA" w:rsidRPr="00BB1A55" w:rsidRDefault="00F83AFA" w:rsidP="00F83AFA">
      <w:pPr>
        <w:pStyle w:val="ListParagraph"/>
        <w:numPr>
          <w:ilvl w:val="0"/>
          <w:numId w:val="2"/>
        </w:numPr>
        <w:rPr>
          <w:b/>
          <w:bCs/>
        </w:rPr>
      </w:pPr>
      <w:r w:rsidRPr="00BB1A55">
        <w:t xml:space="preserve">In the marketing </w:t>
      </w:r>
      <w:r w:rsidR="00523627">
        <w:t>section</w:t>
      </w:r>
      <w:r w:rsidRPr="00BB1A55">
        <w:t xml:space="preserve">, please select all applicable marketing services that are requested.  </w:t>
      </w:r>
      <w:r w:rsidRPr="00BB1A55">
        <w:rPr>
          <w:b/>
          <w:bCs/>
        </w:rPr>
        <w:t>Note: If nothing is checked, we will assume no marketing is needed.</w:t>
      </w:r>
    </w:p>
    <w:p w14:paraId="0137D65D" w14:textId="77777777" w:rsidR="00F83AFA" w:rsidRPr="00BB1A55" w:rsidRDefault="00F83AFA" w:rsidP="00F83AFA">
      <w:pPr>
        <w:pStyle w:val="ListParagraph"/>
      </w:pPr>
    </w:p>
    <w:p w14:paraId="562763A8" w14:textId="62306F0E" w:rsidR="00F83AFA" w:rsidRPr="00BB1A55" w:rsidRDefault="00F83AFA" w:rsidP="00F83AFA">
      <w:pPr>
        <w:pStyle w:val="ListParagraph"/>
        <w:numPr>
          <w:ilvl w:val="0"/>
          <w:numId w:val="2"/>
        </w:numPr>
        <w:rPr>
          <w:b/>
          <w:bCs/>
        </w:rPr>
      </w:pPr>
      <w:r w:rsidRPr="00BB1A55">
        <w:t>If photos are to be included in any marketing, they must be quality, high resolution photos.  Low quality photos will be rejected.</w:t>
      </w:r>
    </w:p>
    <w:p w14:paraId="559DC313" w14:textId="77777777" w:rsidR="00DD3CBF" w:rsidRPr="00BB1A55" w:rsidRDefault="00DD3CBF" w:rsidP="00DD3CBF">
      <w:pPr>
        <w:pStyle w:val="ListParagraph"/>
        <w:rPr>
          <w:b/>
          <w:bCs/>
        </w:rPr>
      </w:pPr>
    </w:p>
    <w:p w14:paraId="00DED3E6" w14:textId="77777777" w:rsidR="00305A8F" w:rsidRDefault="00BB1A55" w:rsidP="00305A8F">
      <w:pPr>
        <w:pStyle w:val="ListParagraph"/>
        <w:numPr>
          <w:ilvl w:val="0"/>
          <w:numId w:val="2"/>
        </w:numPr>
      </w:pPr>
      <w:r w:rsidRPr="00BB1A55">
        <w:t>Marketing materials must be provided no less than thirty (30) days prior to the event date.</w:t>
      </w:r>
    </w:p>
    <w:p w14:paraId="7F73BF72" w14:textId="77777777" w:rsidR="00305A8F" w:rsidRPr="00305A8F" w:rsidRDefault="00305A8F" w:rsidP="00305A8F">
      <w:pPr>
        <w:pStyle w:val="ListParagraph"/>
        <w:rPr>
          <w:b/>
          <w:bCs/>
          <w:i/>
          <w:iCs/>
          <w:color w:val="FF0000"/>
        </w:rPr>
      </w:pPr>
    </w:p>
    <w:p w14:paraId="0A32BC51" w14:textId="6360AB45" w:rsidR="00305A8F" w:rsidRPr="00305A8F" w:rsidRDefault="00305A8F" w:rsidP="00305A8F">
      <w:pPr>
        <w:pStyle w:val="ListParagraph"/>
        <w:numPr>
          <w:ilvl w:val="0"/>
          <w:numId w:val="2"/>
        </w:numPr>
      </w:pPr>
      <w:r w:rsidRPr="00305A8F">
        <w:rPr>
          <w:b/>
          <w:bCs/>
        </w:rPr>
        <w:t>Send all booking forms</w:t>
      </w:r>
      <w:r w:rsidRPr="00305A8F">
        <w:rPr>
          <w:b/>
          <w:bCs/>
        </w:rPr>
        <w:t>,</w:t>
      </w:r>
      <w:r w:rsidRPr="00305A8F">
        <w:rPr>
          <w:b/>
          <w:bCs/>
        </w:rPr>
        <w:t xml:space="preserve"> marketing information and communications to </w:t>
      </w:r>
      <w:hyperlink r:id="rId8" w:history="1">
        <w:r w:rsidRPr="00305A8F">
          <w:rPr>
            <w:rStyle w:val="Hyperlink"/>
            <w:b/>
            <w:bCs/>
            <w:color w:val="034990" w:themeColor="hyperlink" w:themeShade="BF"/>
          </w:rPr>
          <w:t>marketing.gmaec@gmail.com</w:t>
        </w:r>
      </w:hyperlink>
      <w:r w:rsidRPr="00305A8F">
        <w:rPr>
          <w:rStyle w:val="Hyperlink"/>
          <w:b/>
          <w:bCs/>
          <w:color w:val="2E74B5" w:themeColor="accent5" w:themeShade="BF"/>
          <w:u w:val="none"/>
        </w:rPr>
        <w:t xml:space="preserve"> </w:t>
      </w:r>
      <w:r w:rsidRPr="00305A8F">
        <w:rPr>
          <w:b/>
          <w:bCs/>
        </w:rPr>
        <w:t>with</w:t>
      </w:r>
      <w:r w:rsidRPr="00305A8F">
        <w:rPr>
          <w:b/>
          <w:bCs/>
          <w:color w:val="FF0000"/>
        </w:rPr>
        <w:t xml:space="preserve"> “BOOKING FORM” </w:t>
      </w:r>
      <w:r w:rsidRPr="00305A8F">
        <w:rPr>
          <w:b/>
          <w:bCs/>
        </w:rPr>
        <w:t>in the subject line</w:t>
      </w:r>
      <w:r w:rsidRPr="00305A8F">
        <w:rPr>
          <w:b/>
          <w:bCs/>
        </w:rPr>
        <w:t>.</w:t>
      </w:r>
    </w:p>
    <w:p w14:paraId="017527B2" w14:textId="77777777" w:rsidR="00305A8F" w:rsidRPr="00305A8F" w:rsidRDefault="00305A8F" w:rsidP="00305A8F">
      <w:pPr>
        <w:ind w:left="360"/>
      </w:pPr>
    </w:p>
    <w:p w14:paraId="4FD5CBDE" w14:textId="08BA3170" w:rsidR="00E202D8" w:rsidRPr="00BB1A55" w:rsidRDefault="00E202D8" w:rsidP="00E202D8">
      <w:pPr>
        <w:rPr>
          <w:b/>
          <w:bCs/>
        </w:rPr>
      </w:pPr>
    </w:p>
    <w:p w14:paraId="6A07427E" w14:textId="338ECD71" w:rsidR="00E202D8" w:rsidRPr="00BB1A55" w:rsidRDefault="00E202D8" w:rsidP="00E202D8">
      <w:pPr>
        <w:rPr>
          <w:b/>
          <w:bCs/>
        </w:rPr>
      </w:pPr>
    </w:p>
    <w:p w14:paraId="086C3096" w14:textId="39909760" w:rsidR="00E202D8" w:rsidRPr="00BB1A55" w:rsidRDefault="00E202D8" w:rsidP="00E202D8">
      <w:pPr>
        <w:rPr>
          <w:b/>
          <w:bCs/>
        </w:rPr>
      </w:pPr>
    </w:p>
    <w:p w14:paraId="7B0C1025" w14:textId="18D44638" w:rsidR="00E202D8" w:rsidRPr="00BB1A55" w:rsidRDefault="00E202D8">
      <w:pPr>
        <w:rPr>
          <w:b/>
          <w:bCs/>
        </w:rPr>
      </w:pPr>
      <w:r w:rsidRPr="00BB1A55">
        <w:rPr>
          <w:b/>
          <w:bCs/>
        </w:rPr>
        <w:br w:type="page"/>
      </w:r>
    </w:p>
    <w:p w14:paraId="7B502756" w14:textId="3DEFBDB9" w:rsidR="006305C3" w:rsidRPr="00BB1A55" w:rsidRDefault="00E202D8" w:rsidP="00B93135">
      <w:pPr>
        <w:jc w:val="center"/>
        <w:rPr>
          <w:sz w:val="32"/>
          <w:szCs w:val="32"/>
        </w:rPr>
      </w:pPr>
      <w:r w:rsidRPr="00BB1A55">
        <w:rPr>
          <w:sz w:val="32"/>
          <w:szCs w:val="32"/>
        </w:rPr>
        <w:lastRenderedPageBreak/>
        <w:t>B</w:t>
      </w:r>
      <w:r w:rsidR="006305C3" w:rsidRPr="00BB1A55">
        <w:rPr>
          <w:sz w:val="32"/>
          <w:szCs w:val="32"/>
        </w:rPr>
        <w:t>ooking</w:t>
      </w:r>
      <w:r w:rsidR="002F404B" w:rsidRPr="00BB1A55">
        <w:rPr>
          <w:sz w:val="32"/>
          <w:szCs w:val="32"/>
        </w:rPr>
        <w:t>s</w:t>
      </w:r>
      <w:r w:rsidR="004032DC" w:rsidRPr="00BB1A55">
        <w:rPr>
          <w:sz w:val="32"/>
          <w:szCs w:val="32"/>
        </w:rPr>
        <w:t xml:space="preserve"> for Classes, Events, Presentations</w:t>
      </w:r>
    </w:p>
    <w:p w14:paraId="33FB10F4" w14:textId="4B5B3C38" w:rsidR="006305C3" w:rsidRPr="00BB1A55" w:rsidRDefault="007B05DD" w:rsidP="00B93135">
      <w:pPr>
        <w:jc w:val="center"/>
        <w:rPr>
          <w:b/>
          <w:bCs/>
          <w:i/>
          <w:iCs/>
          <w:sz w:val="20"/>
          <w:szCs w:val="20"/>
        </w:rPr>
      </w:pPr>
      <w:r w:rsidRPr="00BB1A55">
        <w:rPr>
          <w:b/>
          <w:bCs/>
          <w:i/>
          <w:iCs/>
          <w:sz w:val="20"/>
          <w:szCs w:val="20"/>
        </w:rPr>
        <w:t xml:space="preserve">To be completed preferably </w:t>
      </w:r>
      <w:r w:rsidR="0062748A" w:rsidRPr="00BB1A55">
        <w:rPr>
          <w:b/>
          <w:bCs/>
          <w:i/>
          <w:iCs/>
          <w:sz w:val="20"/>
          <w:szCs w:val="20"/>
        </w:rPr>
        <w:t>60</w:t>
      </w:r>
      <w:r w:rsidRPr="00BB1A55">
        <w:rPr>
          <w:b/>
          <w:bCs/>
          <w:i/>
          <w:iCs/>
          <w:sz w:val="20"/>
          <w:szCs w:val="20"/>
        </w:rPr>
        <w:t xml:space="preserve"> days prior to event.</w:t>
      </w:r>
      <w:r w:rsidR="0020790F" w:rsidRPr="00BB1A55">
        <w:rPr>
          <w:b/>
          <w:bCs/>
          <w:i/>
          <w:iCs/>
          <w:sz w:val="20"/>
          <w:szCs w:val="20"/>
        </w:rPr>
        <w:t xml:space="preserve"> Complete</w:t>
      </w:r>
      <w:r w:rsidR="00523627">
        <w:rPr>
          <w:b/>
          <w:bCs/>
          <w:i/>
          <w:iCs/>
          <w:sz w:val="20"/>
          <w:szCs w:val="20"/>
        </w:rPr>
        <w:t xml:space="preserve"> all</w:t>
      </w:r>
      <w:r w:rsidR="0020790F" w:rsidRPr="00BB1A55">
        <w:rPr>
          <w:b/>
          <w:bCs/>
          <w:i/>
          <w:iCs/>
          <w:sz w:val="20"/>
          <w:szCs w:val="20"/>
        </w:rPr>
        <w:t xml:space="preserve"> applicable sections.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125"/>
        <w:gridCol w:w="5205"/>
      </w:tblGrid>
      <w:tr w:rsidR="0044761B" w:rsidRPr="00BB1A55" w14:paraId="700DFD7C" w14:textId="77777777" w:rsidTr="004D16D5">
        <w:trPr>
          <w:trHeight w:val="389"/>
        </w:trPr>
        <w:tc>
          <w:tcPr>
            <w:tcW w:w="9330" w:type="dxa"/>
            <w:gridSpan w:val="2"/>
          </w:tcPr>
          <w:p w14:paraId="5C66D533" w14:textId="085D8F90" w:rsidR="0044761B" w:rsidRPr="00BB1A55" w:rsidRDefault="0044761B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Name: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0" w:name="Text18"/>
            <w:r w:rsidRPr="00BB1A55">
              <w:rPr>
                <w:sz w:val="20"/>
                <w:szCs w:val="20"/>
              </w:rPr>
              <w:instrText xml:space="preserve"> FORMTEXT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bookmarkEnd w:id="0"/>
          </w:p>
        </w:tc>
      </w:tr>
      <w:tr w:rsidR="0044761B" w:rsidRPr="00BB1A55" w14:paraId="0D43F9F4" w14:textId="77777777" w:rsidTr="004D16D5">
        <w:trPr>
          <w:trHeight w:val="389"/>
        </w:trPr>
        <w:tc>
          <w:tcPr>
            <w:tcW w:w="9330" w:type="dxa"/>
            <w:gridSpan w:val="2"/>
          </w:tcPr>
          <w:p w14:paraId="36559BBA" w14:textId="085942E2" w:rsidR="0044761B" w:rsidRPr="00BB1A55" w:rsidRDefault="0044761B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Address: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" w:name="Text19"/>
            <w:r w:rsidRPr="00BB1A55">
              <w:rPr>
                <w:sz w:val="20"/>
                <w:szCs w:val="20"/>
              </w:rPr>
              <w:instrText xml:space="preserve"> FORMTEXT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bookmarkEnd w:id="1"/>
          </w:p>
        </w:tc>
      </w:tr>
      <w:tr w:rsidR="003C4969" w:rsidRPr="00BB1A55" w14:paraId="1D15F685" w14:textId="77777777" w:rsidTr="004D16D5">
        <w:trPr>
          <w:trHeight w:val="389"/>
        </w:trPr>
        <w:tc>
          <w:tcPr>
            <w:tcW w:w="4125" w:type="dxa"/>
          </w:tcPr>
          <w:p w14:paraId="5BDF4322" w14:textId="77777777" w:rsidR="003C4969" w:rsidRPr="00BB1A55" w:rsidRDefault="003C4969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Phone: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" w:name="Text20"/>
            <w:r w:rsidRPr="00BB1A55">
              <w:rPr>
                <w:sz w:val="20"/>
                <w:szCs w:val="20"/>
              </w:rPr>
              <w:instrText xml:space="preserve"> FORMTEXT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</w:p>
        </w:tc>
        <w:bookmarkEnd w:id="2"/>
        <w:tc>
          <w:tcPr>
            <w:tcW w:w="5205" w:type="dxa"/>
          </w:tcPr>
          <w:p w14:paraId="2AB5D76B" w14:textId="1B92876A" w:rsidR="003C4969" w:rsidRPr="00BB1A55" w:rsidRDefault="003C4969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Email:</w:t>
            </w:r>
          </w:p>
        </w:tc>
      </w:tr>
      <w:tr w:rsidR="00143211" w:rsidRPr="00BB1A55" w14:paraId="2581FB38" w14:textId="77777777" w:rsidTr="004D16D5">
        <w:trPr>
          <w:trHeight w:val="389"/>
        </w:trPr>
        <w:tc>
          <w:tcPr>
            <w:tcW w:w="9330" w:type="dxa"/>
            <w:gridSpan w:val="2"/>
          </w:tcPr>
          <w:p w14:paraId="06FFFC62" w14:textId="4D52E0EC" w:rsidR="00143211" w:rsidRPr="00BB1A55" w:rsidRDefault="00143211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Instructor/Presenter Name:</w:t>
            </w:r>
          </w:p>
        </w:tc>
      </w:tr>
      <w:tr w:rsidR="0044761B" w:rsidRPr="00BB1A55" w14:paraId="7E354CC3" w14:textId="77777777" w:rsidTr="004D16D5">
        <w:trPr>
          <w:trHeight w:val="389"/>
        </w:trPr>
        <w:tc>
          <w:tcPr>
            <w:tcW w:w="9330" w:type="dxa"/>
            <w:gridSpan w:val="2"/>
          </w:tcPr>
          <w:p w14:paraId="583CEF3C" w14:textId="02ADC068" w:rsidR="00F37C84" w:rsidRPr="00BB1A55" w:rsidRDefault="00F37C84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Instructor/Presenter</w:t>
            </w:r>
            <w:r w:rsidR="00143211" w:rsidRPr="00BB1A55">
              <w:rPr>
                <w:sz w:val="20"/>
                <w:szCs w:val="20"/>
              </w:rPr>
              <w:t xml:space="preserve"> Email:</w:t>
            </w:r>
            <w:r w:rsidR="0044761B" w:rsidRPr="00BB1A55">
              <w:rPr>
                <w:sz w:val="20"/>
                <w:szCs w:val="20"/>
              </w:rPr>
              <w:fldChar w:fldCharType="begin"/>
            </w:r>
            <w:bookmarkStart w:id="3" w:name="Text21"/>
          </w:p>
          <w:p w14:paraId="4884DBA4" w14:textId="77777777" w:rsidR="00F37C84" w:rsidRPr="00BB1A55" w:rsidRDefault="00F37C84" w:rsidP="00476F96">
            <w:pPr>
              <w:rPr>
                <w:sz w:val="20"/>
                <w:szCs w:val="20"/>
              </w:rPr>
            </w:pPr>
          </w:p>
          <w:p w14:paraId="66CA6944" w14:textId="5CB7E42E" w:rsidR="0044761B" w:rsidRPr="00BB1A55" w:rsidRDefault="00F37C84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instrText xml:space="preserve">  e</w:instrText>
            </w:r>
            <w:r w:rsidR="0044761B" w:rsidRPr="00BB1A55">
              <w:rPr>
                <w:sz w:val="20"/>
                <w:szCs w:val="20"/>
              </w:rPr>
              <w:instrText xml:space="preserve"> FORMTEXT </w:instrText>
            </w:r>
            <w:r w:rsidR="0044761B" w:rsidRPr="00BB1A55">
              <w:rPr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5AE1E1F1" w14:textId="26A5C673" w:rsidR="006305C3" w:rsidRPr="00BB1A55" w:rsidRDefault="006305C3" w:rsidP="00476F96">
      <w:pPr>
        <w:rPr>
          <w:sz w:val="16"/>
          <w:szCs w:val="16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415"/>
        <w:gridCol w:w="360"/>
        <w:gridCol w:w="1350"/>
        <w:gridCol w:w="720"/>
        <w:gridCol w:w="1170"/>
        <w:gridCol w:w="1704"/>
        <w:gridCol w:w="1611"/>
      </w:tblGrid>
      <w:tr w:rsidR="002F404B" w:rsidRPr="00BB1A55" w14:paraId="6A04BE7F" w14:textId="77777777" w:rsidTr="004D16D5">
        <w:trPr>
          <w:trHeight w:val="389"/>
        </w:trPr>
        <w:tc>
          <w:tcPr>
            <w:tcW w:w="4125" w:type="dxa"/>
            <w:gridSpan w:val="3"/>
          </w:tcPr>
          <w:p w14:paraId="296394F6" w14:textId="41DEFD8B" w:rsidR="002F404B" w:rsidRPr="00BB1A55" w:rsidRDefault="002F404B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Date</w:t>
            </w:r>
            <w:r w:rsidR="00143211" w:rsidRPr="00BB1A55">
              <w:rPr>
                <w:sz w:val="20"/>
                <w:szCs w:val="20"/>
              </w:rPr>
              <w:t xml:space="preserve"> of Event</w:t>
            </w:r>
            <w:r w:rsidRPr="00BB1A55">
              <w:rPr>
                <w:sz w:val="20"/>
                <w:szCs w:val="20"/>
              </w:rPr>
              <w:t xml:space="preserve">: </w:t>
            </w:r>
          </w:p>
        </w:tc>
        <w:tc>
          <w:tcPr>
            <w:tcW w:w="5205" w:type="dxa"/>
            <w:gridSpan w:val="4"/>
          </w:tcPr>
          <w:p w14:paraId="49129C58" w14:textId="15763C1B" w:rsidR="002F404B" w:rsidRPr="00BB1A55" w:rsidRDefault="002F404B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Time</w:t>
            </w:r>
            <w:r w:rsidR="00143211" w:rsidRPr="00BB1A55">
              <w:rPr>
                <w:sz w:val="20"/>
                <w:szCs w:val="20"/>
              </w:rPr>
              <w:t>/Duration of Event</w:t>
            </w:r>
            <w:r w:rsidRPr="00BB1A55">
              <w:rPr>
                <w:sz w:val="20"/>
                <w:szCs w:val="20"/>
              </w:rPr>
              <w:t>:</w:t>
            </w:r>
          </w:p>
        </w:tc>
      </w:tr>
      <w:tr w:rsidR="002F404B" w:rsidRPr="00BB1A55" w14:paraId="12085378" w14:textId="77777777" w:rsidTr="004D16D5">
        <w:trPr>
          <w:trHeight w:val="389"/>
        </w:trPr>
        <w:tc>
          <w:tcPr>
            <w:tcW w:w="9330" w:type="dxa"/>
            <w:gridSpan w:val="7"/>
          </w:tcPr>
          <w:p w14:paraId="07F30B62" w14:textId="08BA98EE" w:rsidR="002F404B" w:rsidRPr="00BB1A55" w:rsidRDefault="00143211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Description of Event</w:t>
            </w:r>
            <w:r w:rsidR="002F404B" w:rsidRPr="00BB1A55">
              <w:rPr>
                <w:sz w:val="20"/>
                <w:szCs w:val="20"/>
              </w:rPr>
              <w:t xml:space="preserve">: </w:t>
            </w:r>
          </w:p>
        </w:tc>
      </w:tr>
      <w:tr w:rsidR="00B52192" w:rsidRPr="00BB1A55" w14:paraId="005A043D" w14:textId="77777777" w:rsidTr="001C3530">
        <w:trPr>
          <w:trHeight w:val="389"/>
        </w:trPr>
        <w:tc>
          <w:tcPr>
            <w:tcW w:w="9330" w:type="dxa"/>
            <w:gridSpan w:val="7"/>
          </w:tcPr>
          <w:p w14:paraId="27764C4E" w14:textId="0320A24E" w:rsidR="00B52192" w:rsidRPr="00BB1A55" w:rsidRDefault="00F6565C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Ticket/Registration Required: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 Yes  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 No</w:t>
            </w:r>
          </w:p>
        </w:tc>
      </w:tr>
      <w:tr w:rsidR="00750A53" w:rsidRPr="00BB1A55" w14:paraId="0051AE75" w14:textId="77777777" w:rsidTr="004D16D5">
        <w:trPr>
          <w:trHeight w:val="389"/>
        </w:trPr>
        <w:tc>
          <w:tcPr>
            <w:tcW w:w="2775" w:type="dxa"/>
            <w:gridSpan w:val="2"/>
          </w:tcPr>
          <w:p w14:paraId="2892556A" w14:textId="7FAC2360" w:rsidR="00750A53" w:rsidRPr="00BB1A55" w:rsidRDefault="00143211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Ticket/Registration </w:t>
            </w:r>
            <w:r w:rsidR="00750A53" w:rsidRPr="00BB1A55">
              <w:rPr>
                <w:sz w:val="20"/>
                <w:szCs w:val="20"/>
              </w:rPr>
              <w:t xml:space="preserve">Price: </w:t>
            </w:r>
            <w:r w:rsidR="00750A53" w:rsidRPr="00BB1A55">
              <w:rPr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4" w:name="Text23"/>
            <w:r w:rsidR="00750A53" w:rsidRPr="00BB1A55">
              <w:rPr>
                <w:sz w:val="20"/>
                <w:szCs w:val="20"/>
              </w:rPr>
              <w:instrText xml:space="preserve"> FORMTEXT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="00750A53" w:rsidRPr="00BB1A55">
              <w:rPr>
                <w:sz w:val="20"/>
                <w:szCs w:val="20"/>
              </w:rPr>
              <w:fldChar w:fldCharType="end"/>
            </w:r>
          </w:p>
        </w:tc>
        <w:bookmarkEnd w:id="4"/>
        <w:tc>
          <w:tcPr>
            <w:tcW w:w="3240" w:type="dxa"/>
            <w:gridSpan w:val="3"/>
          </w:tcPr>
          <w:p w14:paraId="30675141" w14:textId="77777777" w:rsidR="00B52192" w:rsidRPr="00BB1A55" w:rsidRDefault="00B52192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Ticket/</w:t>
            </w:r>
            <w:r w:rsidR="00750A53" w:rsidRPr="00BB1A55">
              <w:rPr>
                <w:sz w:val="20"/>
                <w:szCs w:val="20"/>
              </w:rPr>
              <w:t>Registration</w:t>
            </w:r>
          </w:p>
          <w:p w14:paraId="4E4F6448" w14:textId="65A60485" w:rsidR="00750A53" w:rsidRPr="00BB1A55" w:rsidRDefault="00B52192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Sales Begin Date</w:t>
            </w:r>
            <w:r w:rsidR="00750A53" w:rsidRPr="00BB1A55">
              <w:rPr>
                <w:sz w:val="20"/>
                <w:szCs w:val="20"/>
              </w:rPr>
              <w:t xml:space="preserve">: </w:t>
            </w:r>
          </w:p>
        </w:tc>
        <w:tc>
          <w:tcPr>
            <w:tcW w:w="3315" w:type="dxa"/>
            <w:gridSpan w:val="2"/>
          </w:tcPr>
          <w:p w14:paraId="1B5AAF11" w14:textId="072BF126" w:rsidR="00750A53" w:rsidRPr="00BB1A55" w:rsidRDefault="00750A5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Ticket</w:t>
            </w:r>
            <w:r w:rsidR="00B52192" w:rsidRPr="00BB1A55">
              <w:rPr>
                <w:sz w:val="20"/>
                <w:szCs w:val="20"/>
              </w:rPr>
              <w:t>/Registration</w:t>
            </w:r>
            <w:r w:rsidRPr="00BB1A55">
              <w:rPr>
                <w:sz w:val="20"/>
                <w:szCs w:val="20"/>
              </w:rPr>
              <w:t xml:space="preserve"> Sales</w:t>
            </w:r>
          </w:p>
          <w:p w14:paraId="401BA9E6" w14:textId="57E31F26" w:rsidR="00750A53" w:rsidRPr="00BB1A55" w:rsidRDefault="00B52192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End Date</w:t>
            </w:r>
            <w:r w:rsidR="00750A53" w:rsidRPr="00BB1A55">
              <w:rPr>
                <w:sz w:val="20"/>
                <w:szCs w:val="20"/>
              </w:rPr>
              <w:t>:</w:t>
            </w:r>
          </w:p>
        </w:tc>
      </w:tr>
      <w:tr w:rsidR="00750A53" w:rsidRPr="00BB1A55" w14:paraId="61EA8C77" w14:textId="77777777" w:rsidTr="004D16D5">
        <w:trPr>
          <w:trHeight w:val="389"/>
        </w:trPr>
        <w:tc>
          <w:tcPr>
            <w:tcW w:w="4845" w:type="dxa"/>
            <w:gridSpan w:val="4"/>
          </w:tcPr>
          <w:p w14:paraId="2407DC8A" w14:textId="062042F7" w:rsidR="00750A53" w:rsidRPr="00BB1A55" w:rsidRDefault="00750A5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Ticket</w:t>
            </w:r>
            <w:r w:rsidR="00B52192" w:rsidRPr="00BB1A55">
              <w:rPr>
                <w:sz w:val="20"/>
                <w:szCs w:val="20"/>
              </w:rPr>
              <w:t>/Registration</w:t>
            </w:r>
            <w:r w:rsidRPr="00BB1A55">
              <w:rPr>
                <w:sz w:val="20"/>
                <w:szCs w:val="20"/>
              </w:rPr>
              <w:t xml:space="preserve"> Sales </w:t>
            </w:r>
          </w:p>
          <w:p w14:paraId="078CFE04" w14:textId="1BD9B2C3" w:rsidR="00750A53" w:rsidRPr="00BB1A55" w:rsidRDefault="00750A5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Online </w:t>
            </w:r>
            <w:r w:rsidR="00B52192" w:rsidRPr="00BB1A55">
              <w:rPr>
                <w:sz w:val="20"/>
                <w:szCs w:val="20"/>
              </w:rPr>
              <w:t>at: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5" w:name="Text10"/>
            <w:r w:rsidRPr="00BB1A55">
              <w:rPr>
                <w:sz w:val="20"/>
                <w:szCs w:val="20"/>
              </w:rPr>
              <w:instrText xml:space="preserve"> FORMTEXT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</w:p>
        </w:tc>
        <w:bookmarkEnd w:id="5"/>
        <w:tc>
          <w:tcPr>
            <w:tcW w:w="4485" w:type="dxa"/>
            <w:gridSpan w:val="3"/>
          </w:tcPr>
          <w:p w14:paraId="06D0AC23" w14:textId="36004903" w:rsidR="00750A53" w:rsidRPr="00BB1A55" w:rsidRDefault="00750A5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Ticket</w:t>
            </w:r>
            <w:r w:rsidR="00B52192" w:rsidRPr="00BB1A55">
              <w:rPr>
                <w:sz w:val="20"/>
                <w:szCs w:val="20"/>
              </w:rPr>
              <w:t>/Registration</w:t>
            </w:r>
            <w:r w:rsidRPr="00BB1A55">
              <w:rPr>
                <w:sz w:val="20"/>
                <w:szCs w:val="20"/>
              </w:rPr>
              <w:t xml:space="preserve"> Sales</w:t>
            </w:r>
          </w:p>
          <w:p w14:paraId="4ED87AC4" w14:textId="5D89B424" w:rsidR="00750A53" w:rsidRPr="00BB1A55" w:rsidRDefault="00750A5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Other:</w:t>
            </w:r>
          </w:p>
        </w:tc>
      </w:tr>
      <w:tr w:rsidR="000331D0" w:rsidRPr="00BB1A55" w14:paraId="3065C40B" w14:textId="77777777" w:rsidTr="004D16D5">
        <w:trPr>
          <w:trHeight w:val="389"/>
        </w:trPr>
        <w:tc>
          <w:tcPr>
            <w:tcW w:w="4845" w:type="dxa"/>
            <w:gridSpan w:val="4"/>
          </w:tcPr>
          <w:p w14:paraId="7E57FA9C" w14:textId="77777777" w:rsidR="000331D0" w:rsidRPr="00BB1A55" w:rsidRDefault="000331D0" w:rsidP="003F0785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Virtual Platform </w:t>
            </w:r>
          </w:p>
          <w:p w14:paraId="10363533" w14:textId="77777777" w:rsidR="000331D0" w:rsidRPr="00BB1A55" w:rsidRDefault="000331D0" w:rsidP="003F0785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(Zoom, Website, etc.):</w:t>
            </w:r>
          </w:p>
        </w:tc>
        <w:tc>
          <w:tcPr>
            <w:tcW w:w="4485" w:type="dxa"/>
            <w:gridSpan w:val="3"/>
          </w:tcPr>
          <w:p w14:paraId="0FCA6AF4" w14:textId="77777777" w:rsidR="00F83AFA" w:rsidRPr="00BB1A55" w:rsidRDefault="00F83AFA" w:rsidP="003F0785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Link for Virtual</w:t>
            </w:r>
          </w:p>
          <w:p w14:paraId="439E711A" w14:textId="778B6BD0" w:rsidR="00F83AFA" w:rsidRPr="00BB1A55" w:rsidRDefault="00F83AFA" w:rsidP="003F0785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Platform:  </w:t>
            </w:r>
          </w:p>
        </w:tc>
      </w:tr>
      <w:tr w:rsidR="000331D0" w:rsidRPr="00BB1A55" w14:paraId="7ADF7025" w14:textId="77777777" w:rsidTr="004D16D5">
        <w:trPr>
          <w:trHeight w:val="389"/>
        </w:trPr>
        <w:tc>
          <w:tcPr>
            <w:tcW w:w="4845" w:type="dxa"/>
            <w:gridSpan w:val="4"/>
          </w:tcPr>
          <w:p w14:paraId="39790C57" w14:textId="77777777" w:rsidR="000331D0" w:rsidRDefault="000331D0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Materials</w:t>
            </w:r>
            <w:r w:rsidR="00A66BDC">
              <w:rPr>
                <w:sz w:val="20"/>
                <w:szCs w:val="20"/>
              </w:rPr>
              <w:t xml:space="preserve"> Included/Provided   </w:t>
            </w:r>
            <w:r w:rsidR="00A66BDC" w:rsidRPr="00D75712">
              <w:rPr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6BDC" w:rsidRPr="00D75712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="00A66BDC" w:rsidRPr="00D75712">
              <w:rPr>
                <w:sz w:val="20"/>
                <w:szCs w:val="20"/>
              </w:rPr>
              <w:fldChar w:fldCharType="end"/>
            </w:r>
            <w:r w:rsidR="00A66BDC">
              <w:rPr>
                <w:sz w:val="20"/>
                <w:szCs w:val="20"/>
              </w:rPr>
              <w:t xml:space="preserve">   Yes     </w:t>
            </w:r>
            <w:r w:rsidR="00A66BDC" w:rsidRPr="00D75712">
              <w:rPr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6BDC" w:rsidRPr="00D75712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="00A66BDC" w:rsidRPr="00D75712">
              <w:rPr>
                <w:sz w:val="20"/>
                <w:szCs w:val="20"/>
              </w:rPr>
              <w:fldChar w:fldCharType="end"/>
            </w:r>
            <w:r w:rsidR="00A66BDC">
              <w:rPr>
                <w:sz w:val="20"/>
                <w:szCs w:val="20"/>
              </w:rPr>
              <w:t xml:space="preserve">   No</w:t>
            </w:r>
          </w:p>
          <w:p w14:paraId="0A7B9CDC" w14:textId="029F6966" w:rsidR="00A66BDC" w:rsidRPr="00BB1A55" w:rsidRDefault="00A66BDC" w:rsidP="00476F9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erials Required by Participant:</w:t>
            </w:r>
          </w:p>
        </w:tc>
        <w:tc>
          <w:tcPr>
            <w:tcW w:w="4485" w:type="dxa"/>
            <w:gridSpan w:val="3"/>
          </w:tcPr>
          <w:p w14:paraId="0A9B64CC" w14:textId="1936FD84" w:rsidR="00891E4B" w:rsidRPr="00BB1A55" w:rsidRDefault="00891E4B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Materials/Packets </w:t>
            </w:r>
          </w:p>
          <w:p w14:paraId="62D75B89" w14:textId="435763C5" w:rsidR="000331D0" w:rsidRPr="00BB1A55" w:rsidRDefault="000331D0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Pickup Date:</w:t>
            </w:r>
          </w:p>
        </w:tc>
      </w:tr>
      <w:tr w:rsidR="00B93135" w:rsidRPr="00BB1A55" w14:paraId="7F08BD32" w14:textId="77777777" w:rsidTr="004D16D5">
        <w:trPr>
          <w:trHeight w:val="389"/>
        </w:trPr>
        <w:tc>
          <w:tcPr>
            <w:tcW w:w="2415" w:type="dxa"/>
          </w:tcPr>
          <w:p w14:paraId="571C9AB2" w14:textId="74D1A663" w:rsidR="006305C3" w:rsidRPr="00BB1A55" w:rsidRDefault="006305C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Class</w:t>
            </w:r>
            <w:r w:rsidR="00935960" w:rsidRPr="00BB1A55">
              <w:rPr>
                <w:sz w:val="20"/>
                <w:szCs w:val="20"/>
              </w:rPr>
              <w:t xml:space="preserve"> Size</w:t>
            </w:r>
            <w:r w:rsidR="002F404B" w:rsidRPr="00BB1A55">
              <w:rPr>
                <w:sz w:val="20"/>
                <w:szCs w:val="20"/>
              </w:rPr>
              <w:t>:</w:t>
            </w:r>
          </w:p>
        </w:tc>
        <w:tc>
          <w:tcPr>
            <w:tcW w:w="2430" w:type="dxa"/>
            <w:gridSpan w:val="3"/>
          </w:tcPr>
          <w:p w14:paraId="7F677E1F" w14:textId="6AB320A0" w:rsidR="006305C3" w:rsidRPr="00BB1A55" w:rsidRDefault="006305C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Min</w:t>
            </w:r>
            <w:r w:rsidR="00935960" w:rsidRPr="00BB1A55">
              <w:rPr>
                <w:sz w:val="20"/>
                <w:szCs w:val="20"/>
              </w:rPr>
              <w:t xml:space="preserve">: </w:t>
            </w:r>
          </w:p>
        </w:tc>
        <w:tc>
          <w:tcPr>
            <w:tcW w:w="2874" w:type="dxa"/>
            <w:gridSpan w:val="2"/>
          </w:tcPr>
          <w:p w14:paraId="405E54D6" w14:textId="74F77E00" w:rsidR="006305C3" w:rsidRPr="00BB1A55" w:rsidRDefault="006305C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Max</w:t>
            </w:r>
            <w:r w:rsidR="00935960" w:rsidRPr="00BB1A55">
              <w:rPr>
                <w:sz w:val="20"/>
                <w:szCs w:val="20"/>
              </w:rPr>
              <w:t xml:space="preserve">: </w:t>
            </w:r>
          </w:p>
        </w:tc>
        <w:tc>
          <w:tcPr>
            <w:tcW w:w="1611" w:type="dxa"/>
          </w:tcPr>
          <w:p w14:paraId="7DE96D08" w14:textId="55A9CB12" w:rsidR="006305C3" w:rsidRPr="00BB1A55" w:rsidRDefault="006305C3" w:rsidP="00476F96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N/A</w:t>
            </w:r>
            <w:r w:rsidR="00935960" w:rsidRPr="00BB1A55">
              <w:rPr>
                <w:sz w:val="20"/>
                <w:szCs w:val="20"/>
              </w:rPr>
              <w:t xml:space="preserve"> </w:t>
            </w:r>
          </w:p>
        </w:tc>
      </w:tr>
    </w:tbl>
    <w:p w14:paraId="0C524AE3" w14:textId="77777777" w:rsidR="009A58E5" w:rsidRPr="00BB1A55" w:rsidRDefault="009A58E5" w:rsidP="009A58E5">
      <w:pPr>
        <w:tabs>
          <w:tab w:val="left" w:pos="4320"/>
          <w:tab w:val="left" w:pos="5670"/>
          <w:tab w:val="left" w:pos="6840"/>
          <w:tab w:val="left" w:pos="8100"/>
        </w:tabs>
        <w:rPr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202D8" w:rsidRPr="00BB1A55" w14:paraId="764E9DBD" w14:textId="77777777" w:rsidTr="00E202D8">
        <w:tc>
          <w:tcPr>
            <w:tcW w:w="9350" w:type="dxa"/>
          </w:tcPr>
          <w:p w14:paraId="05A53A1A" w14:textId="77777777" w:rsidR="00E202D8" w:rsidRPr="00BB1A55" w:rsidRDefault="00E202D8" w:rsidP="00E202D8">
            <w:pPr>
              <w:tabs>
                <w:tab w:val="left" w:pos="3600"/>
                <w:tab w:val="left" w:pos="4770"/>
                <w:tab w:val="left" w:pos="6120"/>
                <w:tab w:val="left" w:pos="7380"/>
                <w:tab w:val="left" w:pos="8640"/>
              </w:tabs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Information Required for Registration (check all that apply):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Name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Address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Email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Phone </w:t>
            </w:r>
          </w:p>
          <w:p w14:paraId="3A33F519" w14:textId="1656FCCA" w:rsidR="00E202D8" w:rsidRPr="00BB1A55" w:rsidRDefault="00E202D8" w:rsidP="00E202D8">
            <w:pPr>
              <w:tabs>
                <w:tab w:val="left" w:pos="3600"/>
                <w:tab w:val="left" w:pos="4770"/>
                <w:tab w:val="left" w:pos="6120"/>
                <w:tab w:val="left" w:pos="7380"/>
                <w:tab w:val="left" w:pos="8640"/>
              </w:tabs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Other:</w:t>
            </w:r>
          </w:p>
        </w:tc>
      </w:tr>
      <w:tr w:rsidR="00E202D8" w:rsidRPr="00BB1A55" w14:paraId="739F6BB3" w14:textId="77777777" w:rsidTr="00E202D8">
        <w:tc>
          <w:tcPr>
            <w:tcW w:w="9350" w:type="dxa"/>
          </w:tcPr>
          <w:p w14:paraId="526DA013" w14:textId="77777777" w:rsidR="00E202D8" w:rsidRPr="00BB1A55" w:rsidRDefault="00E202D8" w:rsidP="00E202D8">
            <w:pPr>
              <w:ind w:right="-320"/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Please provide detailed instructions for Volunteers:</w:t>
            </w:r>
          </w:p>
          <w:p w14:paraId="038A81BA" w14:textId="77777777" w:rsidR="00E202D8" w:rsidRPr="00BB1A55" w:rsidRDefault="00E202D8" w:rsidP="00E202D8">
            <w:pPr>
              <w:tabs>
                <w:tab w:val="left" w:pos="3600"/>
                <w:tab w:val="left" w:pos="4770"/>
                <w:tab w:val="left" w:pos="6120"/>
                <w:tab w:val="left" w:pos="7380"/>
                <w:tab w:val="left" w:pos="8640"/>
              </w:tabs>
              <w:rPr>
                <w:sz w:val="20"/>
                <w:szCs w:val="20"/>
              </w:rPr>
            </w:pPr>
          </w:p>
        </w:tc>
      </w:tr>
      <w:tr w:rsidR="00E202D8" w:rsidRPr="00BB1A55" w14:paraId="40F3F00D" w14:textId="77777777" w:rsidTr="00E202D8">
        <w:tc>
          <w:tcPr>
            <w:tcW w:w="9350" w:type="dxa"/>
          </w:tcPr>
          <w:p w14:paraId="54C94719" w14:textId="77777777" w:rsidR="00E202D8" w:rsidRPr="00BB1A55" w:rsidRDefault="00E202D8" w:rsidP="00E202D8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Volunteers Needed at the Event: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Yes  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No</w:t>
            </w:r>
          </w:p>
          <w:p w14:paraId="1EF53B62" w14:textId="0ABCAC1A" w:rsidR="00E202D8" w:rsidRPr="00BB1A55" w:rsidRDefault="00E202D8" w:rsidP="00E202D8">
            <w:pPr>
              <w:tabs>
                <w:tab w:val="left" w:pos="9240"/>
              </w:tabs>
              <w:spacing w:before="120"/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If yes, number of volunteers: </w:t>
            </w:r>
          </w:p>
        </w:tc>
      </w:tr>
      <w:tr w:rsidR="00E202D8" w:rsidRPr="00BB1A55" w14:paraId="06BDD224" w14:textId="77777777" w:rsidTr="00E202D8">
        <w:tc>
          <w:tcPr>
            <w:tcW w:w="9350" w:type="dxa"/>
          </w:tcPr>
          <w:p w14:paraId="1EA90CA3" w14:textId="77777777" w:rsidR="00E202D8" w:rsidRPr="00BB1A55" w:rsidRDefault="00E202D8" w:rsidP="00E202D8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Links to logo/pictures for advertising, or provide in email attachments:</w:t>
            </w:r>
          </w:p>
          <w:p w14:paraId="7242C649" w14:textId="77777777" w:rsidR="00E202D8" w:rsidRPr="00BB1A55" w:rsidRDefault="00E202D8" w:rsidP="00E202D8">
            <w:pPr>
              <w:rPr>
                <w:sz w:val="20"/>
                <w:szCs w:val="20"/>
              </w:rPr>
            </w:pPr>
          </w:p>
        </w:tc>
      </w:tr>
      <w:tr w:rsidR="00E202D8" w:rsidRPr="00BB1A55" w14:paraId="40B623B9" w14:textId="77777777" w:rsidTr="00E202D8">
        <w:tc>
          <w:tcPr>
            <w:tcW w:w="9350" w:type="dxa"/>
          </w:tcPr>
          <w:p w14:paraId="26853AC3" w14:textId="77777777" w:rsidR="00E202D8" w:rsidRPr="00BB1A55" w:rsidRDefault="00E202D8" w:rsidP="00E202D8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Sponsors– Please list and provide logos/links:</w:t>
            </w:r>
          </w:p>
          <w:p w14:paraId="58DD669B" w14:textId="77777777" w:rsidR="00E202D8" w:rsidRPr="00BB1A55" w:rsidRDefault="00E202D8" w:rsidP="00E202D8">
            <w:pPr>
              <w:rPr>
                <w:sz w:val="20"/>
                <w:szCs w:val="20"/>
              </w:rPr>
            </w:pPr>
          </w:p>
        </w:tc>
      </w:tr>
    </w:tbl>
    <w:p w14:paraId="6F1A7D07" w14:textId="77777777" w:rsidR="00B42442" w:rsidRPr="00BB1A55" w:rsidRDefault="00B42442">
      <w:pPr>
        <w:rPr>
          <w:i/>
          <w:iCs/>
          <w:sz w:val="22"/>
          <w:szCs w:val="22"/>
        </w:rPr>
      </w:pPr>
    </w:p>
    <w:p w14:paraId="162DC831" w14:textId="4B8E7C10" w:rsidR="00F6565C" w:rsidRPr="00BB1A55" w:rsidRDefault="00F6565C" w:rsidP="00F6565C">
      <w:pPr>
        <w:rPr>
          <w:sz w:val="22"/>
          <w:szCs w:val="22"/>
        </w:rPr>
      </w:pPr>
      <w:r w:rsidRPr="00BB1A55">
        <w:rPr>
          <w:sz w:val="22"/>
          <w:szCs w:val="22"/>
        </w:rPr>
        <w:t>Audio/Visual Items Required</w:t>
      </w:r>
      <w:r w:rsidR="00705275" w:rsidRPr="00BB1A55">
        <w:rPr>
          <w:sz w:val="22"/>
          <w:szCs w:val="22"/>
        </w:rPr>
        <w:t xml:space="preserve"> (Additional Fee</w:t>
      </w:r>
      <w:r w:rsidR="00D75712" w:rsidRPr="00BB1A55">
        <w:rPr>
          <w:sz w:val="22"/>
          <w:szCs w:val="22"/>
        </w:rPr>
        <w:t>s Apply)</w:t>
      </w:r>
      <w:r w:rsidRPr="00BB1A55">
        <w:rPr>
          <w:sz w:val="22"/>
          <w:szCs w:val="22"/>
        </w:rPr>
        <w:t>:</w:t>
      </w:r>
    </w:p>
    <w:p w14:paraId="63453498" w14:textId="70FF9FF4" w:rsidR="00F6565C" w:rsidRPr="00BB1A55" w:rsidRDefault="00F6565C" w:rsidP="00F6565C">
      <w:pPr>
        <w:rPr>
          <w:sz w:val="22"/>
          <w:szCs w:val="22"/>
        </w:rPr>
      </w:pPr>
    </w:p>
    <w:p w14:paraId="19A853B2" w14:textId="3E6124EA" w:rsidR="00F6565C" w:rsidRPr="00BB1A55" w:rsidRDefault="00F6565C" w:rsidP="00F6565C">
      <w:pPr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r w:rsidRPr="00BB1A55">
        <w:rPr>
          <w:sz w:val="20"/>
          <w:szCs w:val="20"/>
        </w:rPr>
        <w:t xml:space="preserve">   Sound</w:t>
      </w:r>
    </w:p>
    <w:p w14:paraId="2FD1FDB9" w14:textId="25FF7E72" w:rsidR="00F6565C" w:rsidRPr="00BB1A55" w:rsidRDefault="00F6565C" w:rsidP="00F6565C">
      <w:pPr>
        <w:rPr>
          <w:sz w:val="20"/>
          <w:szCs w:val="20"/>
        </w:rPr>
      </w:pPr>
    </w:p>
    <w:p w14:paraId="55A2A5E4" w14:textId="4979743B" w:rsidR="00F6565C" w:rsidRPr="00BB1A55" w:rsidRDefault="00F6565C" w:rsidP="00F6565C">
      <w:pPr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r w:rsidRPr="00BB1A55">
        <w:rPr>
          <w:sz w:val="20"/>
          <w:szCs w:val="20"/>
        </w:rPr>
        <w:t xml:space="preserve">   Lighting</w:t>
      </w:r>
    </w:p>
    <w:p w14:paraId="536CCD54" w14:textId="100DFDD0" w:rsidR="00F6565C" w:rsidRPr="00BB1A55" w:rsidRDefault="00F6565C" w:rsidP="00F6565C">
      <w:pPr>
        <w:rPr>
          <w:sz w:val="20"/>
          <w:szCs w:val="20"/>
        </w:rPr>
      </w:pPr>
    </w:p>
    <w:p w14:paraId="03CED66E" w14:textId="7C6FDA4C" w:rsidR="00F6565C" w:rsidRPr="00BB1A55" w:rsidRDefault="00F6565C" w:rsidP="00F6565C">
      <w:pPr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r w:rsidRPr="00BB1A55">
        <w:rPr>
          <w:sz w:val="20"/>
          <w:szCs w:val="20"/>
        </w:rPr>
        <w:t xml:space="preserve">  Projection</w:t>
      </w:r>
    </w:p>
    <w:p w14:paraId="6A168E51" w14:textId="77777777" w:rsidR="00F6565C" w:rsidRPr="00BB1A55" w:rsidRDefault="00F6565C" w:rsidP="00F6565C">
      <w:pPr>
        <w:pBdr>
          <w:bottom w:val="single" w:sz="12" w:space="1" w:color="auto"/>
        </w:pBdr>
        <w:rPr>
          <w:sz w:val="20"/>
          <w:szCs w:val="20"/>
        </w:rPr>
      </w:pPr>
    </w:p>
    <w:p w14:paraId="6EF6C2DD" w14:textId="0B9E8336" w:rsidR="00705275" w:rsidRPr="00BB1A55" w:rsidRDefault="00705275" w:rsidP="00F6565C">
      <w:pPr>
        <w:rPr>
          <w:sz w:val="20"/>
          <w:szCs w:val="20"/>
        </w:rPr>
      </w:pPr>
    </w:p>
    <w:p w14:paraId="5B1C69E2" w14:textId="3B19CB98" w:rsidR="00705275" w:rsidRPr="00BB1A55" w:rsidRDefault="00705275" w:rsidP="00F6565C">
      <w:pPr>
        <w:rPr>
          <w:sz w:val="20"/>
          <w:szCs w:val="20"/>
        </w:rPr>
      </w:pPr>
      <w:r w:rsidRPr="00BB1A55">
        <w:rPr>
          <w:sz w:val="20"/>
          <w:szCs w:val="20"/>
        </w:rPr>
        <w:t>Parking Lot Requirements:</w:t>
      </w:r>
    </w:p>
    <w:p w14:paraId="7BF7C697" w14:textId="5A8F8618" w:rsidR="00705275" w:rsidRPr="00BB1A55" w:rsidRDefault="00705275" w:rsidP="00F6565C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4315"/>
      </w:tblGrid>
      <w:tr w:rsidR="00705275" w:rsidRPr="00BB1A55" w14:paraId="14C141C7" w14:textId="77777777" w:rsidTr="00705275">
        <w:tc>
          <w:tcPr>
            <w:tcW w:w="5035" w:type="dxa"/>
          </w:tcPr>
          <w:p w14:paraId="7318B27C" w14:textId="77777777" w:rsidR="00705275" w:rsidRPr="00BB1A55" w:rsidRDefault="00705275" w:rsidP="00705275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Parking needed for event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 Yes   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 No</w:t>
            </w:r>
          </w:p>
          <w:p w14:paraId="6F658930" w14:textId="77777777" w:rsidR="00705275" w:rsidRPr="00BB1A55" w:rsidRDefault="00705275" w:rsidP="00F6565C">
            <w:pPr>
              <w:rPr>
                <w:sz w:val="20"/>
                <w:szCs w:val="20"/>
              </w:rPr>
            </w:pPr>
          </w:p>
        </w:tc>
        <w:tc>
          <w:tcPr>
            <w:tcW w:w="4315" w:type="dxa"/>
          </w:tcPr>
          <w:p w14:paraId="254CF78A" w14:textId="2CF83B37" w:rsidR="00705275" w:rsidRPr="00BB1A55" w:rsidRDefault="00705275" w:rsidP="00F6565C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>If yes, approximately how many spaces?</w:t>
            </w:r>
          </w:p>
        </w:tc>
      </w:tr>
      <w:tr w:rsidR="00705275" w:rsidRPr="00BB1A55" w14:paraId="64BC0F38" w14:textId="77777777" w:rsidTr="00705275">
        <w:tc>
          <w:tcPr>
            <w:tcW w:w="5035" w:type="dxa"/>
          </w:tcPr>
          <w:p w14:paraId="0A3F713F" w14:textId="77777777" w:rsidR="00705275" w:rsidRPr="00BB1A55" w:rsidRDefault="00705275" w:rsidP="00705275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Event will be held in the Parking Lot 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 Yes     </w:t>
            </w:r>
            <w:r w:rsidRPr="00BB1A55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B1A55">
              <w:rPr>
                <w:sz w:val="20"/>
                <w:szCs w:val="20"/>
              </w:rPr>
              <w:instrText xml:space="preserve"> FORMCHECKBOX </w:instrText>
            </w:r>
            <w:r w:rsidR="002E4772">
              <w:rPr>
                <w:sz w:val="20"/>
                <w:szCs w:val="20"/>
              </w:rPr>
            </w:r>
            <w:r w:rsidR="002E4772">
              <w:rPr>
                <w:sz w:val="20"/>
                <w:szCs w:val="20"/>
              </w:rPr>
              <w:fldChar w:fldCharType="separate"/>
            </w:r>
            <w:r w:rsidRPr="00BB1A55">
              <w:rPr>
                <w:sz w:val="20"/>
                <w:szCs w:val="20"/>
              </w:rPr>
              <w:fldChar w:fldCharType="end"/>
            </w:r>
            <w:r w:rsidRPr="00BB1A55">
              <w:rPr>
                <w:sz w:val="20"/>
                <w:szCs w:val="20"/>
              </w:rPr>
              <w:t xml:space="preserve">   No</w:t>
            </w:r>
          </w:p>
          <w:p w14:paraId="55051E32" w14:textId="77777777" w:rsidR="00705275" w:rsidRPr="00BB1A55" w:rsidRDefault="00705275" w:rsidP="00F6565C">
            <w:pPr>
              <w:rPr>
                <w:sz w:val="20"/>
                <w:szCs w:val="20"/>
              </w:rPr>
            </w:pPr>
          </w:p>
        </w:tc>
        <w:tc>
          <w:tcPr>
            <w:tcW w:w="4315" w:type="dxa"/>
          </w:tcPr>
          <w:p w14:paraId="40645921" w14:textId="5779C3A6" w:rsidR="00705275" w:rsidRPr="00BB1A55" w:rsidRDefault="00705275" w:rsidP="00F6565C">
            <w:pPr>
              <w:rPr>
                <w:sz w:val="20"/>
                <w:szCs w:val="20"/>
              </w:rPr>
            </w:pPr>
            <w:r w:rsidRPr="00BB1A55">
              <w:rPr>
                <w:sz w:val="20"/>
                <w:szCs w:val="20"/>
              </w:rPr>
              <w:t xml:space="preserve">Date/Time parking lot will be </w:t>
            </w:r>
            <w:r w:rsidR="00791E06" w:rsidRPr="00BB1A55">
              <w:rPr>
                <w:sz w:val="20"/>
                <w:szCs w:val="20"/>
              </w:rPr>
              <w:t>utilized</w:t>
            </w:r>
            <w:r w:rsidRPr="00BB1A55">
              <w:rPr>
                <w:sz w:val="20"/>
                <w:szCs w:val="20"/>
              </w:rPr>
              <w:t>:</w:t>
            </w:r>
          </w:p>
        </w:tc>
      </w:tr>
    </w:tbl>
    <w:p w14:paraId="4F182F8B" w14:textId="77777777" w:rsidR="00705275" w:rsidRPr="00BB1A55" w:rsidRDefault="00705275" w:rsidP="00F6565C">
      <w:pPr>
        <w:rPr>
          <w:sz w:val="20"/>
          <w:szCs w:val="20"/>
        </w:rPr>
      </w:pPr>
    </w:p>
    <w:p w14:paraId="048652B7" w14:textId="77777777" w:rsidR="00F6565C" w:rsidRPr="00BB1A55" w:rsidRDefault="00F6565C" w:rsidP="00F6565C">
      <w:pPr>
        <w:rPr>
          <w:sz w:val="22"/>
          <w:szCs w:val="22"/>
        </w:rPr>
      </w:pPr>
    </w:p>
    <w:p w14:paraId="69F824BD" w14:textId="77777777" w:rsidR="00DD3CBF" w:rsidRPr="001D7116" w:rsidRDefault="00DD3CBF" w:rsidP="00DD3CBF">
      <w:pPr>
        <w:tabs>
          <w:tab w:val="left" w:pos="9240"/>
        </w:tabs>
        <w:spacing w:before="120"/>
        <w:jc w:val="center"/>
        <w:rPr>
          <w:b/>
          <w:bCs/>
          <w:sz w:val="28"/>
          <w:szCs w:val="28"/>
        </w:rPr>
      </w:pPr>
      <w:r w:rsidRPr="001D7116">
        <w:rPr>
          <w:b/>
          <w:bCs/>
          <w:sz w:val="28"/>
          <w:szCs w:val="28"/>
        </w:rPr>
        <w:t>Marketing</w:t>
      </w:r>
    </w:p>
    <w:p w14:paraId="6A839C18" w14:textId="77777777" w:rsidR="001D7116" w:rsidRPr="00BB1A55" w:rsidRDefault="001D7116" w:rsidP="00DD3CBF">
      <w:pPr>
        <w:jc w:val="center"/>
        <w:rPr>
          <w:b/>
          <w:bCs/>
          <w:i/>
          <w:iCs/>
          <w:sz w:val="18"/>
          <w:szCs w:val="18"/>
        </w:rPr>
      </w:pPr>
    </w:p>
    <w:p w14:paraId="3CB73040" w14:textId="77777777" w:rsidR="00DD3CBF" w:rsidRPr="00BB1A55" w:rsidRDefault="00DD3CBF" w:rsidP="00DD3CBF">
      <w:pPr>
        <w:pBdr>
          <w:top w:val="double" w:sz="4" w:space="1" w:color="auto"/>
        </w:pBdr>
        <w:rPr>
          <w:sz w:val="10"/>
          <w:szCs w:val="10"/>
        </w:rPr>
      </w:pPr>
    </w:p>
    <w:p w14:paraId="5AC2EA27" w14:textId="77777777" w:rsidR="00DD3CBF" w:rsidRPr="00BB1A55" w:rsidRDefault="00DD3CBF" w:rsidP="00DD3CBF">
      <w:pPr>
        <w:tabs>
          <w:tab w:val="left" w:pos="4783"/>
        </w:tabs>
        <w:spacing w:line="276" w:lineRule="auto"/>
        <w:ind w:left="108"/>
        <w:rPr>
          <w:sz w:val="22"/>
          <w:szCs w:val="22"/>
        </w:rPr>
      </w:pPr>
      <w:r w:rsidRPr="00BB1A55">
        <w:rPr>
          <w:sz w:val="22"/>
          <w:szCs w:val="22"/>
        </w:rPr>
        <w:t>Please select all marketing options to be included for this event</w:t>
      </w:r>
    </w:p>
    <w:p w14:paraId="029DD162" w14:textId="77777777" w:rsidR="00DD3CBF" w:rsidRPr="00BB1A55" w:rsidRDefault="00DD3CBF" w:rsidP="00DD3CBF">
      <w:pPr>
        <w:tabs>
          <w:tab w:val="left" w:pos="4783"/>
        </w:tabs>
        <w:spacing w:line="276" w:lineRule="auto"/>
        <w:ind w:left="108"/>
        <w:rPr>
          <w:sz w:val="22"/>
          <w:szCs w:val="22"/>
        </w:rPr>
      </w:pPr>
      <w:r w:rsidRPr="00BB1A55">
        <w:rPr>
          <w:sz w:val="22"/>
          <w:szCs w:val="22"/>
        </w:rPr>
        <w:t>Marketing Included:</w:t>
      </w:r>
      <w:r w:rsidRPr="00BB1A55">
        <w:rPr>
          <w:sz w:val="22"/>
          <w:szCs w:val="22"/>
        </w:rPr>
        <w:tab/>
        <w:t>Optional Coverage for Additional Cost:</w:t>
      </w:r>
    </w:p>
    <w:p w14:paraId="7B764FB3" w14:textId="77777777" w:rsidR="00DD3CBF" w:rsidRPr="00BB1A55" w:rsidRDefault="00DD3CBF" w:rsidP="00DD3CBF">
      <w:pPr>
        <w:tabs>
          <w:tab w:val="left" w:pos="4783"/>
          <w:tab w:val="left" w:pos="9360"/>
        </w:tabs>
        <w:ind w:left="108"/>
        <w:rPr>
          <w:sz w:val="20"/>
          <w:szCs w:val="20"/>
          <w:u w:val="single"/>
        </w:rPr>
      </w:pPr>
      <w:r w:rsidRPr="00BB1A55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" w:name="Check1"/>
      <w:r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6"/>
      <w:r w:rsidRPr="00BB1A55">
        <w:rPr>
          <w:sz w:val="20"/>
          <w:szCs w:val="20"/>
        </w:rPr>
        <w:t xml:space="preserve"> Flyer</w:t>
      </w:r>
      <w:r w:rsidRPr="00BB1A55">
        <w:rPr>
          <w:sz w:val="20"/>
          <w:szCs w:val="20"/>
        </w:rPr>
        <w:tab/>
      </w:r>
      <w:r w:rsidRPr="00BB1A55">
        <w:rPr>
          <w:sz w:val="22"/>
          <w:szCs w:val="22"/>
        </w:rPr>
        <w:t>Event Marketing Budget:</w:t>
      </w:r>
      <w:r w:rsidRPr="00BB1A55">
        <w:rPr>
          <w:sz w:val="22"/>
          <w:szCs w:val="22"/>
          <w:u w:val="single"/>
        </w:rPr>
        <w:t xml:space="preserve"> </w:t>
      </w:r>
      <w:r w:rsidRPr="00BB1A55">
        <w:rPr>
          <w:sz w:val="20"/>
          <w:szCs w:val="20"/>
          <w:u w:val="single"/>
        </w:rPr>
        <w:tab/>
      </w:r>
    </w:p>
    <w:p w14:paraId="04DC8197" w14:textId="31B74D85" w:rsidR="00DD3CBF" w:rsidRPr="00BB1A55" w:rsidRDefault="00B040C2" w:rsidP="00DD3CBF">
      <w:pPr>
        <w:tabs>
          <w:tab w:val="left" w:pos="4783"/>
        </w:tabs>
        <w:ind w:left="108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1"/>
            </w:checkBox>
          </w:ffData>
        </w:fldChar>
      </w:r>
      <w:bookmarkStart w:id="7" w:name="Check2"/>
      <w:r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7"/>
      <w:r w:rsidR="00DD3CBF" w:rsidRPr="00BB1A55">
        <w:rPr>
          <w:sz w:val="20"/>
          <w:szCs w:val="20"/>
        </w:rPr>
        <w:t xml:space="preserve"> Monthly Calendar</w:t>
      </w:r>
      <w:r w:rsidR="00DD3CBF" w:rsidRPr="00BB1A55">
        <w:rPr>
          <w:sz w:val="20"/>
          <w:szCs w:val="20"/>
        </w:rPr>
        <w:tab/>
      </w:r>
      <w:r w:rsidR="00DD3CBF" w:rsidRPr="00BB1A55">
        <w:rPr>
          <w:sz w:val="20"/>
          <w:szCs w:val="2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0"/>
      <w:r w:rsidR="00DD3CBF"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="00DD3CBF" w:rsidRPr="00BB1A55">
        <w:rPr>
          <w:sz w:val="20"/>
          <w:szCs w:val="20"/>
        </w:rPr>
        <w:fldChar w:fldCharType="end"/>
      </w:r>
      <w:bookmarkEnd w:id="8"/>
      <w:r w:rsidR="00DD3CBF" w:rsidRPr="00BB1A55">
        <w:rPr>
          <w:sz w:val="20"/>
          <w:szCs w:val="20"/>
        </w:rPr>
        <w:t xml:space="preserve"> DCI and HCS Ads</w:t>
      </w:r>
    </w:p>
    <w:p w14:paraId="1A643621" w14:textId="365BC538" w:rsidR="00DD3CBF" w:rsidRPr="00BB1A55" w:rsidRDefault="00B040C2" w:rsidP="00DD3CBF">
      <w:pPr>
        <w:tabs>
          <w:tab w:val="left" w:pos="4783"/>
        </w:tabs>
        <w:ind w:left="108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1"/>
            </w:checkBox>
          </w:ffData>
        </w:fldChar>
      </w:r>
      <w:bookmarkStart w:id="9" w:name="Check3"/>
      <w:r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9"/>
      <w:r w:rsidR="00DD3CBF" w:rsidRPr="00BB1A55">
        <w:rPr>
          <w:sz w:val="20"/>
          <w:szCs w:val="20"/>
        </w:rPr>
        <w:t xml:space="preserve"> Website</w:t>
      </w:r>
      <w:r w:rsidR="00DD3CBF" w:rsidRPr="00BB1A55">
        <w:rPr>
          <w:sz w:val="20"/>
          <w:szCs w:val="20"/>
        </w:rPr>
        <w:tab/>
      </w:r>
      <w:r w:rsidR="00DD3CBF" w:rsidRPr="00BB1A55">
        <w:rPr>
          <w:sz w:val="20"/>
          <w:szCs w:val="2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1"/>
      <w:r w:rsidR="00DD3CBF"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="00DD3CBF" w:rsidRPr="00BB1A55">
        <w:rPr>
          <w:sz w:val="20"/>
          <w:szCs w:val="20"/>
        </w:rPr>
        <w:fldChar w:fldCharType="end"/>
      </w:r>
      <w:bookmarkEnd w:id="10"/>
      <w:r w:rsidR="00DD3CBF" w:rsidRPr="00BB1A55">
        <w:rPr>
          <w:sz w:val="20"/>
          <w:szCs w:val="20"/>
        </w:rPr>
        <w:t xml:space="preserve"> KVNF/CPR Spots</w:t>
      </w:r>
    </w:p>
    <w:p w14:paraId="117D5347" w14:textId="77777777" w:rsidR="00DD3CBF" w:rsidRPr="00BB1A55" w:rsidRDefault="00DD3CBF" w:rsidP="00DD3CBF">
      <w:pPr>
        <w:pStyle w:val="ListParagraph"/>
        <w:tabs>
          <w:tab w:val="left" w:pos="4783"/>
        </w:tabs>
        <w:ind w:left="108"/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4"/>
      <w:r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11"/>
      <w:r w:rsidRPr="00BB1A55">
        <w:rPr>
          <w:sz w:val="20"/>
          <w:szCs w:val="20"/>
        </w:rPr>
        <w:t xml:space="preserve"> Newsletter</w:t>
      </w:r>
      <w:r w:rsidRPr="00BB1A55">
        <w:rPr>
          <w:sz w:val="20"/>
          <w:szCs w:val="20"/>
        </w:rPr>
        <w:tab/>
      </w:r>
      <w:r w:rsidRPr="00BB1A55">
        <w:rPr>
          <w:sz w:val="20"/>
          <w:szCs w:val="2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2"/>
      <w:r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12"/>
      <w:r w:rsidRPr="00BB1A55">
        <w:rPr>
          <w:sz w:val="20"/>
          <w:szCs w:val="20"/>
        </w:rPr>
        <w:t xml:space="preserve"> </w:t>
      </w:r>
      <w:proofErr w:type="gramStart"/>
      <w:r w:rsidRPr="00BB1A55">
        <w:rPr>
          <w:sz w:val="20"/>
          <w:szCs w:val="20"/>
        </w:rPr>
        <w:t>Social Media</w:t>
      </w:r>
      <w:proofErr w:type="gramEnd"/>
      <w:r w:rsidRPr="00BB1A55">
        <w:rPr>
          <w:sz w:val="20"/>
          <w:szCs w:val="20"/>
        </w:rPr>
        <w:t xml:space="preserve"> Paid Ads</w:t>
      </w:r>
    </w:p>
    <w:p w14:paraId="0FF0829E" w14:textId="77777777" w:rsidR="00DD3CBF" w:rsidRPr="00BB1A55" w:rsidRDefault="00DD3CBF" w:rsidP="00DD3CBF">
      <w:pPr>
        <w:pStyle w:val="ListParagraph"/>
        <w:tabs>
          <w:tab w:val="left" w:pos="4783"/>
        </w:tabs>
        <w:ind w:left="108"/>
        <w:rPr>
          <w:sz w:val="20"/>
          <w:szCs w:val="20"/>
          <w:u w:val="single"/>
        </w:rPr>
      </w:pPr>
      <w:r w:rsidRPr="00BB1A55">
        <w:rPr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5"/>
      <w:r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13"/>
      <w:r w:rsidRPr="00BB1A55">
        <w:rPr>
          <w:sz w:val="20"/>
          <w:szCs w:val="20"/>
        </w:rPr>
        <w:t xml:space="preserve"> Community Calendars</w:t>
      </w:r>
      <w:r w:rsidRPr="00BB1A55">
        <w:rPr>
          <w:sz w:val="20"/>
          <w:szCs w:val="20"/>
        </w:rPr>
        <w:tab/>
      </w:r>
      <w:r w:rsidRPr="00BB1A55">
        <w:rPr>
          <w:b/>
          <w:bCs/>
          <w:sz w:val="20"/>
          <w:szCs w:val="20"/>
          <w:u w:val="single"/>
        </w:rPr>
        <w:t>Requirements for marketing:</w:t>
      </w:r>
    </w:p>
    <w:p w14:paraId="18CFA73D" w14:textId="77777777" w:rsidR="00DD3CBF" w:rsidRPr="00BB1A55" w:rsidRDefault="00DD3CBF" w:rsidP="00DD3CBF">
      <w:pPr>
        <w:pStyle w:val="ListParagraph"/>
        <w:tabs>
          <w:tab w:val="left" w:pos="4783"/>
        </w:tabs>
        <w:ind w:left="108"/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6"/>
      <w:r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14"/>
      <w:r w:rsidRPr="00BB1A55">
        <w:rPr>
          <w:sz w:val="20"/>
          <w:szCs w:val="20"/>
        </w:rPr>
        <w:t xml:space="preserve"> Delta Chamber of Commerce</w:t>
      </w:r>
      <w:r w:rsidRPr="00BB1A55">
        <w:rPr>
          <w:sz w:val="20"/>
          <w:szCs w:val="20"/>
        </w:rPr>
        <w:tab/>
      </w:r>
      <w:r w:rsidRPr="00BB1A55">
        <w:rPr>
          <w:b/>
          <w:bCs/>
          <w:sz w:val="20"/>
          <w:szCs w:val="20"/>
        </w:rPr>
        <w:t>Verbiage for marketing content must be provided by</w:t>
      </w:r>
    </w:p>
    <w:p w14:paraId="714F9FB5" w14:textId="7047E01A" w:rsidR="00DD3CBF" w:rsidRPr="00BB1A55" w:rsidRDefault="00B040C2" w:rsidP="00DD3CBF">
      <w:pPr>
        <w:pStyle w:val="ListParagraph"/>
        <w:tabs>
          <w:tab w:val="left" w:pos="4783"/>
        </w:tabs>
        <w:ind w:left="108"/>
        <w:rPr>
          <w:sz w:val="20"/>
          <w:szCs w:val="20"/>
        </w:rPr>
      </w:pPr>
      <w:r>
        <w:rPr>
          <w:sz w:val="20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1"/>
            </w:checkBox>
          </w:ffData>
        </w:fldChar>
      </w:r>
      <w:bookmarkStart w:id="15" w:name="Check7"/>
      <w:r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end"/>
      </w:r>
      <w:bookmarkEnd w:id="15"/>
      <w:r w:rsidR="00DD3CBF" w:rsidRPr="00BB1A55">
        <w:rPr>
          <w:sz w:val="20"/>
          <w:szCs w:val="20"/>
        </w:rPr>
        <w:t xml:space="preserve"> Social Media Post</w:t>
      </w:r>
      <w:r w:rsidR="00DD3CBF" w:rsidRPr="00BB1A55">
        <w:rPr>
          <w:sz w:val="20"/>
          <w:szCs w:val="20"/>
        </w:rPr>
        <w:tab/>
      </w:r>
      <w:r w:rsidR="00DD3CBF" w:rsidRPr="00BB1A55">
        <w:rPr>
          <w:b/>
          <w:bCs/>
          <w:sz w:val="20"/>
          <w:szCs w:val="20"/>
        </w:rPr>
        <w:t>the person or organization booking the event.</w:t>
      </w:r>
    </w:p>
    <w:p w14:paraId="16AEC6B6" w14:textId="77777777" w:rsidR="00DD3CBF" w:rsidRPr="00BB1A55" w:rsidRDefault="00DD3CBF" w:rsidP="00DD3CBF">
      <w:pPr>
        <w:pStyle w:val="ListParagraph"/>
        <w:tabs>
          <w:tab w:val="left" w:pos="4783"/>
        </w:tabs>
        <w:ind w:left="108"/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8"/>
      <w:r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16"/>
      <w:r w:rsidRPr="00BB1A55">
        <w:rPr>
          <w:sz w:val="20"/>
          <w:szCs w:val="20"/>
        </w:rPr>
        <w:t xml:space="preserve"> Town Calendar and Message Board</w:t>
      </w:r>
      <w:r w:rsidRPr="00BB1A55">
        <w:rPr>
          <w:sz w:val="20"/>
          <w:szCs w:val="20"/>
        </w:rPr>
        <w:tab/>
      </w:r>
      <w:r w:rsidRPr="00BB1A55">
        <w:rPr>
          <w:b/>
          <w:bCs/>
          <w:sz w:val="20"/>
          <w:szCs w:val="20"/>
        </w:rPr>
        <w:t>Photos for marketing content must be high quality/</w:t>
      </w:r>
    </w:p>
    <w:p w14:paraId="4A09F395" w14:textId="77777777" w:rsidR="00DD3CBF" w:rsidRPr="00BB1A55" w:rsidRDefault="00DD3CBF" w:rsidP="00DD3CBF">
      <w:pPr>
        <w:pStyle w:val="ListParagraph"/>
        <w:tabs>
          <w:tab w:val="left" w:pos="4783"/>
        </w:tabs>
        <w:ind w:left="108"/>
        <w:rPr>
          <w:sz w:val="20"/>
          <w:szCs w:val="20"/>
        </w:rPr>
      </w:pPr>
      <w:r w:rsidRPr="00BB1A55">
        <w:rPr>
          <w:sz w:val="20"/>
          <w:szCs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9"/>
      <w:r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bookmarkEnd w:id="17"/>
      <w:r w:rsidRPr="00BB1A55">
        <w:rPr>
          <w:sz w:val="20"/>
          <w:szCs w:val="20"/>
        </w:rPr>
        <w:t xml:space="preserve"> GMAEC Website Registration and Ticket Sales</w:t>
      </w:r>
      <w:r w:rsidRPr="00BB1A55">
        <w:rPr>
          <w:sz w:val="20"/>
          <w:szCs w:val="20"/>
        </w:rPr>
        <w:tab/>
      </w:r>
      <w:r w:rsidRPr="00BB1A55">
        <w:rPr>
          <w:b/>
          <w:bCs/>
          <w:sz w:val="20"/>
          <w:szCs w:val="20"/>
        </w:rPr>
        <w:t>resolution.</w:t>
      </w:r>
    </w:p>
    <w:p w14:paraId="7AD26F32" w14:textId="77777777" w:rsidR="00DD3CBF" w:rsidRPr="00BB1A55" w:rsidRDefault="00DD3CBF" w:rsidP="00DD3CBF">
      <w:pPr>
        <w:rPr>
          <w:i/>
          <w:iCs/>
          <w:sz w:val="18"/>
          <w:szCs w:val="18"/>
        </w:rPr>
      </w:pPr>
    </w:p>
    <w:p w14:paraId="2948A00A" w14:textId="4E3F402F" w:rsidR="00DD3CBF" w:rsidRPr="00BB1A55" w:rsidRDefault="00DD3CBF" w:rsidP="00705275">
      <w:pPr>
        <w:pBdr>
          <w:bottom w:val="thinThickSmallGap" w:sz="24" w:space="1" w:color="auto"/>
        </w:pBdr>
        <w:tabs>
          <w:tab w:val="left" w:pos="9360"/>
        </w:tabs>
        <w:rPr>
          <w:sz w:val="16"/>
          <w:szCs w:val="16"/>
        </w:rPr>
      </w:pPr>
    </w:p>
    <w:p w14:paraId="6B8E2A02" w14:textId="47EE6DE3" w:rsidR="00BB1A55" w:rsidRPr="00BB1A55" w:rsidRDefault="00BB1A55" w:rsidP="00705275">
      <w:pPr>
        <w:pBdr>
          <w:bottom w:val="thinThickSmallGap" w:sz="24" w:space="1" w:color="auto"/>
        </w:pBdr>
        <w:tabs>
          <w:tab w:val="left" w:pos="9360"/>
        </w:tabs>
        <w:rPr>
          <w:sz w:val="16"/>
          <w:szCs w:val="16"/>
        </w:rPr>
      </w:pPr>
    </w:p>
    <w:p w14:paraId="47610312" w14:textId="77777777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sz w:val="20"/>
          <w:szCs w:val="20"/>
        </w:rPr>
      </w:pPr>
      <w:r w:rsidRPr="00BB1A55">
        <w:rPr>
          <w:sz w:val="20"/>
          <w:szCs w:val="20"/>
        </w:rPr>
        <w:t xml:space="preserve">Flyer provided by event organizer  </w:t>
      </w:r>
      <w:r w:rsidRPr="00BB1A55">
        <w:rPr>
          <w:sz w:val="20"/>
          <w:szCs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r w:rsidRPr="00BB1A55">
        <w:rPr>
          <w:sz w:val="20"/>
          <w:szCs w:val="20"/>
        </w:rPr>
        <w:t xml:space="preserve">  Yes   </w:t>
      </w:r>
      <w:r w:rsidRPr="00BB1A55">
        <w:rPr>
          <w:sz w:val="20"/>
          <w:szCs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BB1A55">
        <w:rPr>
          <w:sz w:val="20"/>
          <w:szCs w:val="20"/>
        </w:rPr>
        <w:instrText xml:space="preserve"> FORMCHECKBOX </w:instrText>
      </w:r>
      <w:r w:rsidR="002E4772">
        <w:rPr>
          <w:sz w:val="20"/>
          <w:szCs w:val="20"/>
        </w:rPr>
      </w:r>
      <w:r w:rsidR="002E4772">
        <w:rPr>
          <w:sz w:val="20"/>
          <w:szCs w:val="20"/>
        </w:rPr>
        <w:fldChar w:fldCharType="separate"/>
      </w:r>
      <w:r w:rsidRPr="00BB1A55">
        <w:rPr>
          <w:sz w:val="20"/>
          <w:szCs w:val="20"/>
        </w:rPr>
        <w:fldChar w:fldCharType="end"/>
      </w:r>
      <w:r w:rsidRPr="00BB1A55">
        <w:rPr>
          <w:sz w:val="20"/>
          <w:szCs w:val="20"/>
        </w:rPr>
        <w:t xml:space="preserve">  No</w:t>
      </w:r>
    </w:p>
    <w:p w14:paraId="5D5B7A5F" w14:textId="5D559E06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i/>
          <w:iCs/>
          <w:sz w:val="20"/>
          <w:szCs w:val="20"/>
        </w:rPr>
      </w:pPr>
      <w:r w:rsidRPr="00BB1A55">
        <w:rPr>
          <w:i/>
          <w:iCs/>
          <w:sz w:val="20"/>
          <w:szCs w:val="20"/>
        </w:rPr>
        <w:t>If no, provide details of event, theme, artwork, photos, and other relevant information not included in this form.</w:t>
      </w:r>
    </w:p>
    <w:p w14:paraId="3CF13518" w14:textId="0A8BE7E9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i/>
          <w:iCs/>
          <w:sz w:val="20"/>
          <w:szCs w:val="20"/>
        </w:rPr>
      </w:pPr>
      <w:r w:rsidRPr="00BB1A55">
        <w:rPr>
          <w:i/>
          <w:iCs/>
          <w:sz w:val="20"/>
          <w:szCs w:val="20"/>
        </w:rPr>
        <w:t>If yes, flyer must be high quality/resolution.  Low quality flyers will be rejected.</w:t>
      </w:r>
    </w:p>
    <w:p w14:paraId="3A97CF64" w14:textId="77777777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sz w:val="20"/>
          <w:szCs w:val="20"/>
        </w:rPr>
      </w:pPr>
    </w:p>
    <w:p w14:paraId="270FE5D4" w14:textId="77777777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sz w:val="20"/>
          <w:szCs w:val="20"/>
        </w:rPr>
      </w:pPr>
    </w:p>
    <w:p w14:paraId="5A352F52" w14:textId="77777777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sz w:val="20"/>
          <w:szCs w:val="20"/>
        </w:rPr>
      </w:pPr>
    </w:p>
    <w:p w14:paraId="55F09B8A" w14:textId="77777777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sz w:val="20"/>
          <w:szCs w:val="20"/>
        </w:rPr>
      </w:pPr>
    </w:p>
    <w:p w14:paraId="20FA6B51" w14:textId="45653009" w:rsidR="00BB1A55" w:rsidRPr="00BB1A55" w:rsidRDefault="00BB1A55" w:rsidP="00BB1A55">
      <w:pPr>
        <w:pBdr>
          <w:bottom w:val="thinThickSmallGap" w:sz="24" w:space="1" w:color="auto"/>
        </w:pBdr>
        <w:tabs>
          <w:tab w:val="left" w:pos="9360"/>
        </w:tabs>
        <w:ind w:firstLine="90"/>
        <w:rPr>
          <w:sz w:val="20"/>
          <w:szCs w:val="20"/>
        </w:rPr>
      </w:pPr>
      <w:r w:rsidRPr="00BB1A55">
        <w:rPr>
          <w:sz w:val="20"/>
          <w:szCs w:val="20"/>
        </w:rPr>
        <w:tab/>
      </w:r>
    </w:p>
    <w:p w14:paraId="41C0A09C" w14:textId="77777777" w:rsidR="00BB1A55" w:rsidRPr="00BB1A55" w:rsidRDefault="00BB1A55" w:rsidP="00705275">
      <w:pPr>
        <w:pBdr>
          <w:bottom w:val="thinThickSmallGap" w:sz="24" w:space="1" w:color="auto"/>
        </w:pBdr>
        <w:tabs>
          <w:tab w:val="left" w:pos="9360"/>
        </w:tabs>
        <w:rPr>
          <w:sz w:val="16"/>
          <w:szCs w:val="16"/>
        </w:rPr>
      </w:pPr>
    </w:p>
    <w:p w14:paraId="574F6927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120"/>
        <w:ind w:left="90" w:right="90"/>
        <w:jc w:val="center"/>
        <w:rPr>
          <w:b/>
          <w:bCs/>
          <w:i/>
          <w:iCs/>
          <w:sz w:val="20"/>
          <w:szCs w:val="20"/>
        </w:rPr>
      </w:pPr>
      <w:r w:rsidRPr="00BB1A55">
        <w:rPr>
          <w:b/>
          <w:bCs/>
          <w:i/>
          <w:iCs/>
          <w:sz w:val="20"/>
          <w:szCs w:val="20"/>
        </w:rPr>
        <w:t>GMAEC Use Only – External Bookings</w:t>
      </w:r>
    </w:p>
    <w:p w14:paraId="1C81E0E6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4320"/>
          <w:tab w:val="left" w:pos="7920"/>
        </w:tabs>
        <w:ind w:left="90" w:right="90"/>
        <w:rPr>
          <w:sz w:val="18"/>
          <w:szCs w:val="18"/>
          <w:u w:val="single"/>
        </w:rPr>
      </w:pPr>
      <w:r w:rsidRPr="00BB1A55">
        <w:rPr>
          <w:sz w:val="18"/>
          <w:szCs w:val="18"/>
        </w:rPr>
        <w:t>Invoice:</w:t>
      </w:r>
      <w:r w:rsidRPr="00BB1A55">
        <w:rPr>
          <w:sz w:val="18"/>
          <w:szCs w:val="18"/>
        </w:rPr>
        <w:tab/>
        <w:t>Rental: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  Additional Fees:</w:t>
      </w:r>
      <w:r w:rsidRPr="00BB1A55">
        <w:rPr>
          <w:sz w:val="18"/>
          <w:szCs w:val="18"/>
          <w:u w:val="single"/>
        </w:rPr>
        <w:tab/>
      </w:r>
    </w:p>
    <w:p w14:paraId="3D9DA854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4320"/>
          <w:tab w:val="left" w:pos="7920"/>
        </w:tabs>
        <w:ind w:left="90" w:right="90"/>
        <w:rPr>
          <w:sz w:val="18"/>
          <w:szCs w:val="18"/>
          <w:u w:val="single"/>
        </w:rPr>
      </w:pPr>
    </w:p>
    <w:p w14:paraId="644F7103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3960"/>
          <w:tab w:val="left" w:pos="6300"/>
          <w:tab w:val="left" w:pos="7020"/>
        </w:tabs>
        <w:ind w:left="90" w:right="90"/>
        <w:rPr>
          <w:sz w:val="18"/>
          <w:szCs w:val="18"/>
          <w:u w:val="single"/>
        </w:rPr>
      </w:pPr>
      <w:r w:rsidRPr="00BB1A55">
        <w:rPr>
          <w:sz w:val="18"/>
          <w:szCs w:val="18"/>
        </w:rPr>
        <w:tab/>
        <w:t>Date:</w:t>
      </w:r>
      <w:proofErr w:type="gramStart"/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 Amount</w:t>
      </w:r>
      <w:proofErr w:type="gramEnd"/>
      <w:r w:rsidRPr="00BB1A55">
        <w:rPr>
          <w:sz w:val="18"/>
          <w:szCs w:val="18"/>
        </w:rPr>
        <w:t>: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 Initials: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</w:r>
    </w:p>
    <w:p w14:paraId="56AF5967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3960"/>
          <w:tab w:val="left" w:pos="6300"/>
          <w:tab w:val="left" w:pos="7020"/>
        </w:tabs>
        <w:ind w:left="90" w:right="90"/>
        <w:rPr>
          <w:sz w:val="18"/>
          <w:szCs w:val="18"/>
          <w:u w:val="single"/>
        </w:rPr>
      </w:pPr>
    </w:p>
    <w:p w14:paraId="2005B20A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270"/>
        </w:tabs>
        <w:ind w:left="90" w:right="90"/>
        <w:rPr>
          <w:sz w:val="10"/>
          <w:szCs w:val="10"/>
          <w:u w:val="single"/>
        </w:rPr>
      </w:pPr>
      <w:r w:rsidRPr="00BB1A55">
        <w:rPr>
          <w:sz w:val="10"/>
          <w:szCs w:val="10"/>
          <w:u w:val="single"/>
        </w:rPr>
        <w:tab/>
      </w:r>
    </w:p>
    <w:p w14:paraId="158BF982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3960"/>
          <w:tab w:val="left" w:pos="5940"/>
          <w:tab w:val="left" w:pos="6660"/>
          <w:tab w:val="left" w:pos="8010"/>
        </w:tabs>
        <w:spacing w:before="120"/>
        <w:ind w:left="90" w:right="90"/>
        <w:rPr>
          <w:sz w:val="18"/>
          <w:szCs w:val="18"/>
        </w:rPr>
      </w:pPr>
      <w:r w:rsidRPr="00BB1A55">
        <w:rPr>
          <w:sz w:val="18"/>
          <w:szCs w:val="18"/>
        </w:rPr>
        <w:t>Commission: Total Sales:</w:t>
      </w:r>
      <w:r w:rsidRPr="00BB1A55">
        <w:rPr>
          <w:sz w:val="18"/>
          <w:szCs w:val="18"/>
          <w:u w:val="single"/>
        </w:rPr>
        <w:tab/>
        <w:t xml:space="preserve"> </w:t>
      </w:r>
      <w:r w:rsidRPr="00BB1A55">
        <w:rPr>
          <w:sz w:val="18"/>
          <w:szCs w:val="18"/>
        </w:rPr>
        <w:t xml:space="preserve">  GMAEC %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$</w:t>
      </w:r>
      <w:r w:rsidRPr="00BB1A55">
        <w:rPr>
          <w:sz w:val="18"/>
          <w:szCs w:val="18"/>
          <w:u w:val="single"/>
        </w:rPr>
        <w:tab/>
        <w:t xml:space="preserve"> 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</w:t>
      </w:r>
    </w:p>
    <w:p w14:paraId="35EFBBD5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2790"/>
          <w:tab w:val="left" w:pos="5130"/>
          <w:tab w:val="left" w:pos="5220"/>
          <w:tab w:val="left" w:pos="6570"/>
          <w:tab w:val="left" w:pos="8010"/>
        </w:tabs>
        <w:spacing w:before="120"/>
        <w:ind w:left="90" w:right="90"/>
        <w:rPr>
          <w:sz w:val="18"/>
          <w:szCs w:val="18"/>
          <w:u w:val="single"/>
        </w:rPr>
      </w:pPr>
      <w:r w:rsidRPr="00BB1A55">
        <w:rPr>
          <w:sz w:val="18"/>
          <w:szCs w:val="18"/>
        </w:rPr>
        <w:tab/>
        <w:t xml:space="preserve"> Client %</w:t>
      </w:r>
      <w:proofErr w:type="gramStart"/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 $</w:t>
      </w:r>
      <w:proofErr w:type="gramEnd"/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</w:r>
    </w:p>
    <w:p w14:paraId="4905986B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3870"/>
          <w:tab w:val="left" w:pos="5490"/>
          <w:tab w:val="left" w:pos="5580"/>
          <w:tab w:val="left" w:pos="6390"/>
          <w:tab w:val="left" w:pos="6750"/>
          <w:tab w:val="left" w:pos="8280"/>
        </w:tabs>
        <w:ind w:left="90" w:right="90"/>
        <w:rPr>
          <w:sz w:val="18"/>
          <w:szCs w:val="18"/>
        </w:rPr>
      </w:pPr>
    </w:p>
    <w:p w14:paraId="76B529FE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990"/>
          <w:tab w:val="left" w:pos="3960"/>
        </w:tabs>
        <w:spacing w:after="60"/>
        <w:ind w:left="90" w:right="90"/>
        <w:rPr>
          <w:sz w:val="18"/>
          <w:szCs w:val="18"/>
          <w:u w:val="single"/>
        </w:rPr>
      </w:pPr>
      <w:r w:rsidRPr="00BB1A55">
        <w:rPr>
          <w:sz w:val="18"/>
          <w:szCs w:val="18"/>
        </w:rPr>
        <w:tab/>
        <w:t xml:space="preserve"> Date: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</w:rPr>
        <w:t xml:space="preserve"> Amount: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</w:r>
      <w:proofErr w:type="gramStart"/>
      <w:r w:rsidRPr="00BB1A55">
        <w:rPr>
          <w:sz w:val="18"/>
          <w:szCs w:val="18"/>
          <w:u w:val="single"/>
        </w:rPr>
        <w:tab/>
        <w:t xml:space="preserve"> </w:t>
      </w:r>
      <w:r w:rsidRPr="00BB1A55">
        <w:rPr>
          <w:sz w:val="18"/>
          <w:szCs w:val="18"/>
        </w:rPr>
        <w:t xml:space="preserve"> Initials</w:t>
      </w:r>
      <w:proofErr w:type="gramEnd"/>
      <w:r w:rsidRPr="00BB1A55">
        <w:rPr>
          <w:sz w:val="18"/>
          <w:szCs w:val="18"/>
        </w:rPr>
        <w:t>:</w:t>
      </w:r>
      <w:r w:rsidRPr="00BB1A55">
        <w:rPr>
          <w:sz w:val="18"/>
          <w:szCs w:val="18"/>
          <w:u w:val="single"/>
        </w:rPr>
        <w:tab/>
      </w:r>
      <w:r w:rsidRPr="00BB1A55">
        <w:rPr>
          <w:sz w:val="18"/>
          <w:szCs w:val="18"/>
          <w:u w:val="single"/>
        </w:rPr>
        <w:tab/>
        <w:t xml:space="preserve"> </w:t>
      </w:r>
    </w:p>
    <w:p w14:paraId="1F18EF69" w14:textId="77777777" w:rsidR="00705275" w:rsidRPr="00BB1A55" w:rsidRDefault="00705275" w:rsidP="00705275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tabs>
          <w:tab w:val="left" w:pos="1260"/>
        </w:tabs>
        <w:spacing w:after="60"/>
        <w:ind w:left="90" w:right="90"/>
        <w:rPr>
          <w:sz w:val="10"/>
          <w:szCs w:val="1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0"/>
        <w:gridCol w:w="7280"/>
      </w:tblGrid>
      <w:tr w:rsidR="00705275" w:rsidRPr="00BB1A55" w14:paraId="516C9A43" w14:textId="77777777" w:rsidTr="004E5BB5">
        <w:trPr>
          <w:trHeight w:val="288"/>
        </w:trPr>
        <w:tc>
          <w:tcPr>
            <w:tcW w:w="9350" w:type="dxa"/>
            <w:gridSpan w:val="2"/>
            <w:tcBorders>
              <w:top w:val="double" w:sz="6" w:space="0" w:color="auto"/>
              <w:left w:val="nil"/>
              <w:right w:val="nil"/>
            </w:tcBorders>
            <w:vAlign w:val="center"/>
          </w:tcPr>
          <w:p w14:paraId="1AA5459F" w14:textId="77777777" w:rsidR="00705275" w:rsidRPr="00BB1A55" w:rsidRDefault="00705275" w:rsidP="004E5BB5">
            <w:pPr>
              <w:tabs>
                <w:tab w:val="left" w:pos="1260"/>
              </w:tabs>
              <w:spacing w:before="6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BB1A55">
              <w:rPr>
                <w:b/>
                <w:bCs/>
                <w:i/>
                <w:iCs/>
                <w:sz w:val="20"/>
                <w:szCs w:val="20"/>
              </w:rPr>
              <w:t>Internal Bookings</w:t>
            </w:r>
          </w:p>
        </w:tc>
      </w:tr>
      <w:tr w:rsidR="00705275" w:rsidRPr="00BB1A55" w14:paraId="586D48D1" w14:textId="77777777" w:rsidTr="004E5BB5">
        <w:trPr>
          <w:trHeight w:val="432"/>
        </w:trPr>
        <w:tc>
          <w:tcPr>
            <w:tcW w:w="9350" w:type="dxa"/>
            <w:gridSpan w:val="2"/>
            <w:vAlign w:val="center"/>
          </w:tcPr>
          <w:p w14:paraId="4E66CA57" w14:textId="77777777" w:rsidR="00705275" w:rsidRPr="00BB1A55" w:rsidRDefault="00705275" w:rsidP="004E5BB5">
            <w:pPr>
              <w:tabs>
                <w:tab w:val="left" w:pos="1260"/>
              </w:tabs>
              <w:rPr>
                <w:sz w:val="18"/>
                <w:szCs w:val="18"/>
              </w:rPr>
            </w:pPr>
            <w:r w:rsidRPr="00BB1A55">
              <w:rPr>
                <w:sz w:val="18"/>
                <w:szCs w:val="18"/>
              </w:rPr>
              <w:t>Expenses Classification:</w:t>
            </w:r>
          </w:p>
        </w:tc>
      </w:tr>
      <w:tr w:rsidR="00705275" w:rsidRPr="00BB1A55" w14:paraId="5C53DA76" w14:textId="77777777" w:rsidTr="004E5BB5">
        <w:trPr>
          <w:trHeight w:val="432"/>
        </w:trPr>
        <w:tc>
          <w:tcPr>
            <w:tcW w:w="9350" w:type="dxa"/>
            <w:gridSpan w:val="2"/>
            <w:vAlign w:val="center"/>
          </w:tcPr>
          <w:p w14:paraId="738F5243" w14:textId="77777777" w:rsidR="00705275" w:rsidRPr="00BB1A55" w:rsidRDefault="00705275" w:rsidP="004E5BB5">
            <w:pPr>
              <w:tabs>
                <w:tab w:val="left" w:pos="1260"/>
              </w:tabs>
              <w:rPr>
                <w:sz w:val="18"/>
                <w:szCs w:val="18"/>
              </w:rPr>
            </w:pPr>
            <w:r w:rsidRPr="00BB1A55">
              <w:rPr>
                <w:sz w:val="18"/>
                <w:szCs w:val="18"/>
              </w:rPr>
              <w:t>Income Classification:</w:t>
            </w:r>
          </w:p>
        </w:tc>
      </w:tr>
      <w:tr w:rsidR="00705275" w:rsidRPr="0020790F" w14:paraId="35878E1E" w14:textId="77777777" w:rsidTr="004E5BB5">
        <w:trPr>
          <w:trHeight w:val="432"/>
        </w:trPr>
        <w:tc>
          <w:tcPr>
            <w:tcW w:w="2070" w:type="dxa"/>
            <w:vAlign w:val="center"/>
          </w:tcPr>
          <w:p w14:paraId="17F0C01B" w14:textId="77777777" w:rsidR="00705275" w:rsidRPr="00BB1A55" w:rsidRDefault="00705275" w:rsidP="004E5BB5">
            <w:pPr>
              <w:tabs>
                <w:tab w:val="left" w:pos="1241"/>
                <w:tab w:val="left" w:pos="1601"/>
                <w:tab w:val="left" w:pos="2141"/>
              </w:tabs>
              <w:rPr>
                <w:sz w:val="18"/>
                <w:szCs w:val="18"/>
                <w:u w:val="single"/>
              </w:rPr>
            </w:pPr>
            <w:r w:rsidRPr="00BB1A55">
              <w:rPr>
                <w:sz w:val="18"/>
                <w:szCs w:val="18"/>
              </w:rPr>
              <w:t>Grant Support:</w:t>
            </w:r>
            <w:r w:rsidRPr="00BB1A55">
              <w:rPr>
                <w:sz w:val="18"/>
                <w:szCs w:val="18"/>
              </w:rPr>
              <w:tab/>
              <w:t>Y</w:t>
            </w:r>
            <w:r w:rsidRPr="00BB1A55">
              <w:rPr>
                <w:sz w:val="18"/>
                <w:szCs w:val="18"/>
              </w:rPr>
              <w:tab/>
              <w:t>N</w:t>
            </w:r>
          </w:p>
        </w:tc>
        <w:tc>
          <w:tcPr>
            <w:tcW w:w="7280" w:type="dxa"/>
            <w:vAlign w:val="center"/>
          </w:tcPr>
          <w:p w14:paraId="0A067A1E" w14:textId="77777777" w:rsidR="00705275" w:rsidRPr="0020790F" w:rsidRDefault="00705275" w:rsidP="004E5BB5">
            <w:pPr>
              <w:tabs>
                <w:tab w:val="left" w:pos="1241"/>
                <w:tab w:val="left" w:pos="1601"/>
                <w:tab w:val="left" w:pos="2141"/>
              </w:tabs>
              <w:rPr>
                <w:sz w:val="18"/>
                <w:szCs w:val="18"/>
                <w:u w:val="single"/>
              </w:rPr>
            </w:pPr>
            <w:r w:rsidRPr="00BB1A55">
              <w:rPr>
                <w:sz w:val="18"/>
                <w:szCs w:val="18"/>
              </w:rPr>
              <w:t>Grant Title:</w:t>
            </w:r>
          </w:p>
        </w:tc>
      </w:tr>
    </w:tbl>
    <w:p w14:paraId="2C63D7BC" w14:textId="77777777" w:rsidR="00705275" w:rsidRPr="0086543A" w:rsidRDefault="00705275" w:rsidP="00705275">
      <w:pPr>
        <w:pBdr>
          <w:bottom w:val="thickThinSmallGap" w:sz="24" w:space="1" w:color="auto"/>
        </w:pBdr>
        <w:tabs>
          <w:tab w:val="left" w:pos="1260"/>
        </w:tabs>
        <w:rPr>
          <w:sz w:val="10"/>
          <w:szCs w:val="10"/>
          <w:u w:val="single"/>
        </w:rPr>
      </w:pPr>
    </w:p>
    <w:sectPr w:rsidR="00705275" w:rsidRPr="0086543A" w:rsidSect="00BD3C37">
      <w:headerReference w:type="default" r:id="rId9"/>
      <w:pgSz w:w="12240" w:h="15840"/>
      <w:pgMar w:top="990" w:right="1440" w:bottom="576" w:left="144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2A482" w14:textId="77777777" w:rsidR="002E4772" w:rsidRDefault="002E4772" w:rsidP="00360766">
      <w:r>
        <w:separator/>
      </w:r>
    </w:p>
  </w:endnote>
  <w:endnote w:type="continuationSeparator" w:id="0">
    <w:p w14:paraId="6A5E73AD" w14:textId="77777777" w:rsidR="002E4772" w:rsidRDefault="002E4772" w:rsidP="00360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311D9" w14:textId="77777777" w:rsidR="002E4772" w:rsidRDefault="002E4772" w:rsidP="00360766">
      <w:r>
        <w:separator/>
      </w:r>
    </w:p>
  </w:footnote>
  <w:footnote w:type="continuationSeparator" w:id="0">
    <w:p w14:paraId="4010CC7F" w14:textId="77777777" w:rsidR="002E4772" w:rsidRDefault="002E4772" w:rsidP="003607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A1B29" w14:textId="3C6A17F8" w:rsidR="00E202D8" w:rsidRDefault="00E202D8" w:rsidP="00E202D8">
    <w:pPr>
      <w:pStyle w:val="Header"/>
      <w:ind w:left="-45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5347A5" wp14:editId="78F06A77">
              <wp:simplePos x="0" y="0"/>
              <wp:positionH relativeFrom="column">
                <wp:posOffset>982560</wp:posOffset>
              </wp:positionH>
              <wp:positionV relativeFrom="paragraph">
                <wp:posOffset>29845</wp:posOffset>
              </wp:positionV>
              <wp:extent cx="1595887" cy="465287"/>
              <wp:effectExtent l="0" t="0" r="4445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95887" cy="465287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1976EB2" w14:textId="77777777" w:rsidR="00E202D8" w:rsidRPr="0007187F" w:rsidRDefault="00E202D8" w:rsidP="00E202D8">
                          <w:pPr>
                            <w:rPr>
                              <w:sz w:val="12"/>
                              <w:szCs w:val="12"/>
                            </w:rPr>
                          </w:pPr>
                          <w:r w:rsidRPr="0007187F">
                            <w:rPr>
                              <w:sz w:val="12"/>
                              <w:szCs w:val="12"/>
                            </w:rPr>
                            <w:t>195 W Main St, PO Box 583</w:t>
                          </w:r>
                        </w:p>
                        <w:p w14:paraId="297E5372" w14:textId="77777777" w:rsidR="00E202D8" w:rsidRPr="0007187F" w:rsidRDefault="00E202D8" w:rsidP="00E202D8">
                          <w:pPr>
                            <w:rPr>
                              <w:sz w:val="12"/>
                              <w:szCs w:val="12"/>
                            </w:rPr>
                          </w:pPr>
                          <w:r w:rsidRPr="0007187F">
                            <w:rPr>
                              <w:sz w:val="12"/>
                              <w:szCs w:val="12"/>
                            </w:rPr>
                            <w:t>Cedaredge, CO 81413</w:t>
                          </w:r>
                        </w:p>
                        <w:p w14:paraId="6E53F968" w14:textId="77777777" w:rsidR="00E202D8" w:rsidRPr="0007187F" w:rsidRDefault="00E202D8" w:rsidP="00E202D8">
                          <w:pPr>
                            <w:rPr>
                              <w:sz w:val="12"/>
                              <w:szCs w:val="12"/>
                            </w:rPr>
                          </w:pPr>
                          <w:r w:rsidRPr="0007187F">
                            <w:rPr>
                              <w:sz w:val="12"/>
                              <w:szCs w:val="12"/>
                            </w:rPr>
                            <w:t>970.856.9195</w:t>
                          </w:r>
                        </w:p>
                        <w:p w14:paraId="2693EA94" w14:textId="77777777" w:rsidR="00E202D8" w:rsidRPr="0007187F" w:rsidRDefault="00E202D8" w:rsidP="00E202D8">
                          <w:pPr>
                            <w:rPr>
                              <w:sz w:val="12"/>
                              <w:szCs w:val="12"/>
                            </w:rPr>
                          </w:pPr>
                          <w:r w:rsidRPr="0007187F">
                            <w:rPr>
                              <w:sz w:val="12"/>
                              <w:szCs w:val="12"/>
                            </w:rPr>
                            <w:t>Grandmesaartscenter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5347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77.35pt;margin-top:2.35pt;width:125.65pt;height:36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" fillcolor="window" stroked="f" strokeweight=".5pt">
              <v:textbox>
                <w:txbxContent>
                  <w:p w14:paraId="01976EB2" w14:textId="77777777" w:rsidR="00E202D8" w:rsidRPr="0007187F" w:rsidRDefault="00E202D8" w:rsidP="00E202D8">
                    <w:pPr>
                      <w:rPr>
                        <w:sz w:val="12"/>
                        <w:szCs w:val="12"/>
                      </w:rPr>
                    </w:pPr>
                    <w:r w:rsidRPr="0007187F">
                      <w:rPr>
                        <w:sz w:val="12"/>
                        <w:szCs w:val="12"/>
                      </w:rPr>
                      <w:t>195 W Main St, PO Box 583</w:t>
                    </w:r>
                  </w:p>
                  <w:p w14:paraId="297E5372" w14:textId="77777777" w:rsidR="00E202D8" w:rsidRPr="0007187F" w:rsidRDefault="00E202D8" w:rsidP="00E202D8">
                    <w:pPr>
                      <w:rPr>
                        <w:sz w:val="12"/>
                        <w:szCs w:val="12"/>
                      </w:rPr>
                    </w:pPr>
                    <w:r w:rsidRPr="0007187F">
                      <w:rPr>
                        <w:sz w:val="12"/>
                        <w:szCs w:val="12"/>
                      </w:rPr>
                      <w:t>Cedaredge, CO 81413</w:t>
                    </w:r>
                  </w:p>
                  <w:p w14:paraId="6E53F968" w14:textId="77777777" w:rsidR="00E202D8" w:rsidRPr="0007187F" w:rsidRDefault="00E202D8" w:rsidP="00E202D8">
                    <w:pPr>
                      <w:rPr>
                        <w:sz w:val="12"/>
                        <w:szCs w:val="12"/>
                      </w:rPr>
                    </w:pPr>
                    <w:r w:rsidRPr="0007187F">
                      <w:rPr>
                        <w:sz w:val="12"/>
                        <w:szCs w:val="12"/>
                      </w:rPr>
                      <w:t>970.856.9195</w:t>
                    </w:r>
                  </w:p>
                  <w:p w14:paraId="2693EA94" w14:textId="77777777" w:rsidR="00E202D8" w:rsidRPr="0007187F" w:rsidRDefault="00E202D8" w:rsidP="00E202D8">
                    <w:pPr>
                      <w:rPr>
                        <w:sz w:val="12"/>
                        <w:szCs w:val="12"/>
                      </w:rPr>
                    </w:pPr>
                    <w:r w:rsidRPr="0007187F">
                      <w:rPr>
                        <w:sz w:val="12"/>
                        <w:szCs w:val="12"/>
                      </w:rPr>
                      <w:t>Grandmesaartscenter.co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A315C27" wp14:editId="12A92700">
          <wp:extent cx="1503960" cy="543464"/>
          <wp:effectExtent l="0" t="0" r="1270" b="9525"/>
          <wp:docPr id="8" name="Picture 8" descr="grandmesaartscenter_fb-cov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randmesaartscenter_fb-cove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7044" cy="5807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F3F5C28" w14:textId="07630959" w:rsidR="00D85BA7" w:rsidRDefault="00D85BA7" w:rsidP="00BD3C37">
    <w:pPr>
      <w:pStyle w:val="Header"/>
      <w:ind w:left="-5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F28EF"/>
    <w:multiLevelType w:val="hybridMultilevel"/>
    <w:tmpl w:val="1276A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A4084F"/>
    <w:multiLevelType w:val="hybridMultilevel"/>
    <w:tmpl w:val="FB7415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2426DC"/>
    <w:multiLevelType w:val="hybridMultilevel"/>
    <w:tmpl w:val="00065E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zY2NDWwNDMwtrBU0lEKTi0uzszPAykwqwUAuGEG1ywAAAA="/>
  </w:docVars>
  <w:rsids>
    <w:rsidRoot w:val="006305C3"/>
    <w:rsid w:val="00001448"/>
    <w:rsid w:val="000169BD"/>
    <w:rsid w:val="000214AD"/>
    <w:rsid w:val="000331D0"/>
    <w:rsid w:val="00055ABC"/>
    <w:rsid w:val="00063919"/>
    <w:rsid w:val="0007187F"/>
    <w:rsid w:val="00077FD6"/>
    <w:rsid w:val="000A5322"/>
    <w:rsid w:val="000C073F"/>
    <w:rsid w:val="000D242F"/>
    <w:rsid w:val="00133AB9"/>
    <w:rsid w:val="00143211"/>
    <w:rsid w:val="00147096"/>
    <w:rsid w:val="001A5A8F"/>
    <w:rsid w:val="001D7116"/>
    <w:rsid w:val="002048DB"/>
    <w:rsid w:val="0020547E"/>
    <w:rsid w:val="0020790F"/>
    <w:rsid w:val="00237390"/>
    <w:rsid w:val="00250623"/>
    <w:rsid w:val="002A41D3"/>
    <w:rsid w:val="002A7823"/>
    <w:rsid w:val="002B291C"/>
    <w:rsid w:val="002C78A3"/>
    <w:rsid w:val="002E1DED"/>
    <w:rsid w:val="002E4772"/>
    <w:rsid w:val="002F404B"/>
    <w:rsid w:val="00304331"/>
    <w:rsid w:val="00305A8F"/>
    <w:rsid w:val="00323485"/>
    <w:rsid w:val="00360766"/>
    <w:rsid w:val="003B6A0E"/>
    <w:rsid w:val="003C30FC"/>
    <w:rsid w:val="003C4969"/>
    <w:rsid w:val="003C7974"/>
    <w:rsid w:val="004032DC"/>
    <w:rsid w:val="0040770D"/>
    <w:rsid w:val="004348E7"/>
    <w:rsid w:val="0044761B"/>
    <w:rsid w:val="00476F96"/>
    <w:rsid w:val="0048009A"/>
    <w:rsid w:val="00493D67"/>
    <w:rsid w:val="004A27B8"/>
    <w:rsid w:val="004B0801"/>
    <w:rsid w:val="004B4941"/>
    <w:rsid w:val="004D16D5"/>
    <w:rsid w:val="00523627"/>
    <w:rsid w:val="00524F6D"/>
    <w:rsid w:val="00556DBD"/>
    <w:rsid w:val="005A123D"/>
    <w:rsid w:val="005A3357"/>
    <w:rsid w:val="0062748A"/>
    <w:rsid w:val="006305C3"/>
    <w:rsid w:val="006641A2"/>
    <w:rsid w:val="00664B71"/>
    <w:rsid w:val="006948ED"/>
    <w:rsid w:val="0070482B"/>
    <w:rsid w:val="00705275"/>
    <w:rsid w:val="00705B67"/>
    <w:rsid w:val="00746319"/>
    <w:rsid w:val="00750A53"/>
    <w:rsid w:val="00752354"/>
    <w:rsid w:val="00762851"/>
    <w:rsid w:val="007641C6"/>
    <w:rsid w:val="00767DC4"/>
    <w:rsid w:val="00791E06"/>
    <w:rsid w:val="007B05DD"/>
    <w:rsid w:val="007D7B2F"/>
    <w:rsid w:val="00843D44"/>
    <w:rsid w:val="00864F70"/>
    <w:rsid w:val="0086543A"/>
    <w:rsid w:val="00882EDA"/>
    <w:rsid w:val="0088427B"/>
    <w:rsid w:val="00887B66"/>
    <w:rsid w:val="00891E4B"/>
    <w:rsid w:val="008A02BE"/>
    <w:rsid w:val="008D5CB8"/>
    <w:rsid w:val="009124C3"/>
    <w:rsid w:val="0092160C"/>
    <w:rsid w:val="00935960"/>
    <w:rsid w:val="00967126"/>
    <w:rsid w:val="00974108"/>
    <w:rsid w:val="00975F93"/>
    <w:rsid w:val="009A58E5"/>
    <w:rsid w:val="009B1166"/>
    <w:rsid w:val="009B5C69"/>
    <w:rsid w:val="009C2870"/>
    <w:rsid w:val="009E73FC"/>
    <w:rsid w:val="00A139D2"/>
    <w:rsid w:val="00A3312E"/>
    <w:rsid w:val="00A369C9"/>
    <w:rsid w:val="00A66BDC"/>
    <w:rsid w:val="00A96017"/>
    <w:rsid w:val="00AA6846"/>
    <w:rsid w:val="00AB3051"/>
    <w:rsid w:val="00AB5532"/>
    <w:rsid w:val="00B040C2"/>
    <w:rsid w:val="00B25B41"/>
    <w:rsid w:val="00B42442"/>
    <w:rsid w:val="00B52192"/>
    <w:rsid w:val="00B64256"/>
    <w:rsid w:val="00B93135"/>
    <w:rsid w:val="00BB1A55"/>
    <w:rsid w:val="00BC7DCE"/>
    <w:rsid w:val="00BD3C37"/>
    <w:rsid w:val="00C1416D"/>
    <w:rsid w:val="00C2698D"/>
    <w:rsid w:val="00C37750"/>
    <w:rsid w:val="00C91D75"/>
    <w:rsid w:val="00CC5746"/>
    <w:rsid w:val="00CF02D5"/>
    <w:rsid w:val="00D156FF"/>
    <w:rsid w:val="00D4022F"/>
    <w:rsid w:val="00D55936"/>
    <w:rsid w:val="00D72B6D"/>
    <w:rsid w:val="00D75712"/>
    <w:rsid w:val="00D85BA7"/>
    <w:rsid w:val="00DD3CBF"/>
    <w:rsid w:val="00DD4D62"/>
    <w:rsid w:val="00E202D8"/>
    <w:rsid w:val="00E229FB"/>
    <w:rsid w:val="00E32872"/>
    <w:rsid w:val="00E36A5A"/>
    <w:rsid w:val="00E76ED7"/>
    <w:rsid w:val="00E84856"/>
    <w:rsid w:val="00E85F27"/>
    <w:rsid w:val="00EB7820"/>
    <w:rsid w:val="00EC692D"/>
    <w:rsid w:val="00ED2CD7"/>
    <w:rsid w:val="00ED5BF8"/>
    <w:rsid w:val="00ED682A"/>
    <w:rsid w:val="00ED6B7A"/>
    <w:rsid w:val="00EF0B94"/>
    <w:rsid w:val="00F06BBA"/>
    <w:rsid w:val="00F37C84"/>
    <w:rsid w:val="00F451D8"/>
    <w:rsid w:val="00F6565C"/>
    <w:rsid w:val="00F83AFA"/>
    <w:rsid w:val="00F94A7B"/>
    <w:rsid w:val="00FA730D"/>
    <w:rsid w:val="00FB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F0DE09"/>
  <w15:chartTrackingRefBased/>
  <w15:docId w15:val="{F98DFDB6-DA90-4C43-AAA8-D0D5F0A67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05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41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07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0766"/>
  </w:style>
  <w:style w:type="paragraph" w:styleId="Footer">
    <w:name w:val="footer"/>
    <w:basedOn w:val="Normal"/>
    <w:link w:val="FooterChar"/>
    <w:uiPriority w:val="99"/>
    <w:unhideWhenUsed/>
    <w:rsid w:val="003607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0766"/>
  </w:style>
  <w:style w:type="character" w:styleId="Hyperlink">
    <w:name w:val="Hyperlink"/>
    <w:basedOn w:val="DefaultParagraphFont"/>
    <w:uiPriority w:val="99"/>
    <w:unhideWhenUsed/>
    <w:rsid w:val="009124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24C3"/>
    <w:rPr>
      <w:color w:val="605E5C"/>
      <w:shd w:val="clear" w:color="auto" w:fill="E1DFDD"/>
    </w:rPr>
  </w:style>
  <w:style w:type="paragraph" w:customStyle="1" w:styleId="Body">
    <w:name w:val="Body"/>
    <w:rsid w:val="006948E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130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eting.gmaec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FCFB668-D89D-0547-BAA5-7485F86B8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727</Words>
  <Characters>414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Shaffer</dc:creator>
  <cp:keywords/>
  <dc:description/>
  <cp:lastModifiedBy>Heidi Weissner</cp:lastModifiedBy>
  <cp:revision>5</cp:revision>
  <cp:lastPrinted>2021-03-19T17:54:00Z</cp:lastPrinted>
  <dcterms:created xsi:type="dcterms:W3CDTF">2021-06-10T14:55:00Z</dcterms:created>
  <dcterms:modified xsi:type="dcterms:W3CDTF">2021-12-30T20:27:00Z</dcterms:modified>
</cp:coreProperties>
</file>